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96F12">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896F12">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896F12">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p>
    <w:p w:rsidR="007F3CBD" w:rsidRDefault="007F3CBD" w:rsidP="00BE245E">
      <w:pPr>
        <w:pStyle w:val="BodyText"/>
        <w:spacing w:line="256" w:lineRule="auto"/>
        <w:ind w:right="809" w:firstLine="720"/>
        <w:jc w:val="center"/>
        <w:rPr>
          <w:b/>
        </w:rPr>
      </w:pPr>
    </w:p>
    <w:p w:rsidR="007F3CBD" w:rsidRDefault="00C972EB" w:rsidP="00896F12">
      <w:pPr>
        <w:pStyle w:val="BodyText"/>
        <w:spacing w:line="256" w:lineRule="auto"/>
        <w:ind w:right="809" w:firstLine="720"/>
        <w:jc w:val="center"/>
        <w:rPr>
          <w:b/>
        </w:rPr>
      </w:pPr>
      <w:r>
        <w:rPr>
          <w:b/>
          <w:noProof/>
          <w:lang w:val="en-IN" w:eastAsia="en-IN"/>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6350</wp:posOffset>
            </wp:positionV>
            <wp:extent cx="5429250" cy="42208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9250" cy="4220845"/>
                    </a:xfrm>
                    <a:prstGeom prst="rect">
                      <a:avLst/>
                    </a:prstGeom>
                    <a:noFill/>
                  </pic:spPr>
                </pic:pic>
              </a:graphicData>
            </a:graphic>
            <wp14:sizeRelH relativeFrom="page">
              <wp14:pctWidth>0</wp14:pctWidth>
            </wp14:sizeRelH>
            <wp14:sizeRelV relativeFrom="page">
              <wp14:pctHeight>0</wp14:pctHeight>
            </wp14:sizeRelV>
          </wp:anchor>
        </w:drawing>
      </w: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896F12">
        <w:rPr>
          <w:b/>
        </w:rPr>
        <w:t xml:space="preserve"> </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rsidR="00896F12">
        <w:t xml:space="preserve"> </w:t>
      </w:r>
      <w:r w:rsidR="001D43D1">
        <w:t xml:space="preserve">One such observation can be noticed in the </w:t>
      </w:r>
      <w:r w:rsidR="001D43D1" w:rsidRPr="001D43D1">
        <w:rPr>
          <w:b/>
        </w:rPr>
        <w:t>Figure. 2</w:t>
      </w:r>
      <w:r w:rsidR="00896F12">
        <w:rPr>
          <w:b/>
        </w:rPr>
        <w:t xml:space="preserve"> </w:t>
      </w:r>
      <w:r w:rsidR="001D43D1">
        <w:t>given below.</w:t>
      </w: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p w:rsidR="00896F12" w:rsidRDefault="00896F12" w:rsidP="00274763">
      <w:pPr>
        <w:pStyle w:val="BodyText"/>
        <w:spacing w:line="256" w:lineRule="auto"/>
        <w:ind w:right="45" w:firstLine="720"/>
        <w:jc w:val="both"/>
      </w:pP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5B2B94">
        <w:tc>
          <w:tcPr>
            <w:tcW w:w="1980" w:type="dxa"/>
          </w:tcPr>
          <w:p w:rsidR="00F008C3" w:rsidRDefault="00522C75" w:rsidP="004A77D2">
            <w:pPr>
              <w:pStyle w:val="BodyText"/>
              <w:spacing w:line="256" w:lineRule="auto"/>
              <w:ind w:right="809"/>
              <w:jc w:val="center"/>
            </w:pPr>
            <w:r w:rsidRPr="00522C75">
              <w:rPr>
                <w:noProof/>
                <w:lang w:val="en-IN" w:eastAsia="en-IN"/>
              </w:rPr>
              <w:lastRenderedPageBreak/>
              <w:drawing>
                <wp:anchor distT="0" distB="0" distL="114300" distR="114300" simplePos="0" relativeHeight="251659264" behindDoc="0" locked="0" layoutInCell="1" allowOverlap="1">
                  <wp:simplePos x="0" y="0"/>
                  <wp:positionH relativeFrom="column">
                    <wp:posOffset>-29210</wp:posOffset>
                  </wp:positionH>
                  <wp:positionV relativeFrom="paragraph">
                    <wp:posOffset>278130</wp:posOffset>
                  </wp:positionV>
                  <wp:extent cx="1153361" cy="1133475"/>
                  <wp:effectExtent l="0" t="0" r="0" b="0"/>
                  <wp:wrapSquare wrapText="bothSides"/>
                  <wp:docPr id="7" name="Picture 7" descr="C:\Users\Us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3361" cy="1133475"/>
                          </a:xfrm>
                          <a:prstGeom prst="rect">
                            <a:avLst/>
                          </a:prstGeom>
                          <a:noFill/>
                          <a:ln>
                            <a:noFill/>
                          </a:ln>
                        </pic:spPr>
                      </pic:pic>
                    </a:graphicData>
                  </a:graphic>
                </wp:anchor>
              </w:drawing>
            </w:r>
          </w:p>
        </w:tc>
        <w:tc>
          <w:tcPr>
            <w:tcW w:w="2059"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4144" behindDoc="0" locked="0" layoutInCell="1" allowOverlap="1">
                  <wp:simplePos x="0" y="0"/>
                  <wp:positionH relativeFrom="column">
                    <wp:posOffset>-38736</wp:posOffset>
                  </wp:positionH>
                  <wp:positionV relativeFrom="paragraph">
                    <wp:posOffset>181338</wp:posOffset>
                  </wp:positionV>
                  <wp:extent cx="1304925" cy="137949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15137" cy="1390287"/>
                          </a:xfrm>
                          <a:prstGeom prst="rect">
                            <a:avLst/>
                          </a:prstGeom>
                        </pic:spPr>
                      </pic:pic>
                    </a:graphicData>
                  </a:graphic>
                </wp:anchor>
              </w:drawing>
            </w:r>
          </w:p>
        </w:tc>
        <w:tc>
          <w:tcPr>
            <w:tcW w:w="2091"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6192" behindDoc="0" locked="0" layoutInCell="1" allowOverlap="1">
                  <wp:simplePos x="0" y="0"/>
                  <wp:positionH relativeFrom="column">
                    <wp:posOffset>-3175</wp:posOffset>
                  </wp:positionH>
                  <wp:positionV relativeFrom="paragraph">
                    <wp:posOffset>297180</wp:posOffset>
                  </wp:positionV>
                  <wp:extent cx="1114425" cy="1162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14425" cy="1162685"/>
                          </a:xfrm>
                          <a:prstGeom prst="rect">
                            <a:avLst/>
                          </a:prstGeom>
                        </pic:spPr>
                      </pic:pic>
                    </a:graphicData>
                  </a:graphic>
                </wp:anchor>
              </w:drawing>
            </w:r>
          </w:p>
        </w:tc>
      </w:tr>
      <w:tr w:rsidR="00F008C3" w:rsidTr="005B2B94">
        <w:tc>
          <w:tcPr>
            <w:tcW w:w="1980" w:type="dxa"/>
          </w:tcPr>
          <w:p w:rsidR="00F008C3" w:rsidRDefault="00F008C3" w:rsidP="004A77D2">
            <w:pPr>
              <w:pStyle w:val="BodyText"/>
              <w:spacing w:line="256" w:lineRule="auto"/>
              <w:ind w:right="809"/>
              <w:jc w:val="center"/>
            </w:pPr>
            <w:r>
              <w:t xml:space="preserve">              (a)</w:t>
            </w:r>
          </w:p>
        </w:tc>
        <w:tc>
          <w:tcPr>
            <w:tcW w:w="2059" w:type="dxa"/>
          </w:tcPr>
          <w:p w:rsidR="00F008C3" w:rsidRDefault="00F008C3" w:rsidP="004A77D2">
            <w:pPr>
              <w:pStyle w:val="BodyText"/>
              <w:spacing w:line="256" w:lineRule="auto"/>
              <w:ind w:right="809"/>
              <w:jc w:val="center"/>
            </w:pPr>
            <w:r>
              <w:t xml:space="preserve">             (b)</w:t>
            </w:r>
          </w:p>
        </w:tc>
        <w:tc>
          <w:tcPr>
            <w:tcW w:w="2091" w:type="dxa"/>
          </w:tcPr>
          <w:p w:rsidR="00F008C3" w:rsidRDefault="00F008C3" w:rsidP="004A77D2">
            <w:pPr>
              <w:pStyle w:val="BodyText"/>
              <w:spacing w:line="256" w:lineRule="auto"/>
              <w:ind w:right="809"/>
              <w:jc w:val="center"/>
            </w:pPr>
            <w:r>
              <w:t xml:space="preserve">               (c)</w:t>
            </w:r>
          </w:p>
        </w:tc>
      </w:tr>
    </w:tbl>
    <w:p w:rsidR="00FE7C92" w:rsidRDefault="00FE7C92" w:rsidP="00896F12">
      <w:pPr>
        <w:pStyle w:val="BodyText"/>
        <w:spacing w:line="256" w:lineRule="auto"/>
        <w:ind w:right="809"/>
        <w:jc w:val="both"/>
      </w:pPr>
    </w:p>
    <w:p w:rsidR="00956EB9" w:rsidRPr="00956EB9" w:rsidRDefault="00274763" w:rsidP="00896F12">
      <w:pPr>
        <w:pStyle w:val="BodyText"/>
        <w:spacing w:line="256" w:lineRule="auto"/>
        <w:ind w:left="813" w:right="809"/>
        <w:jc w:val="center"/>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896F12">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896F12">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896F12">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896F12">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896F12">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896F12">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896F12">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896F1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896F12">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896F12">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w:t>
      </w:r>
      <w:r w:rsidR="003A621A" w:rsidRPr="00745882">
        <w:rPr>
          <w:color w:val="000000"/>
          <w:szCs w:val="18"/>
          <w:lang w:val="en-IN" w:eastAsia="en-IN"/>
        </w:rPr>
        <w:lastRenderedPageBreak/>
        <w:t>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p>
    <w:p w:rsidR="006C0651" w:rsidRDefault="006C0651" w:rsidP="006C0651">
      <w:pPr>
        <w:pStyle w:val="BodyText"/>
        <w:spacing w:line="256" w:lineRule="auto"/>
        <w:ind w:right="45" w:firstLine="568"/>
        <w:jc w:val="both"/>
        <w:rPr>
          <w:color w:val="000000"/>
          <w:szCs w:val="18"/>
          <w:lang w:val="en-IN" w:eastAsia="en-IN"/>
        </w:rPr>
      </w:pPr>
    </w:p>
    <w:p w:rsidR="000C639F" w:rsidRPr="00745882" w:rsidRDefault="00383A7C" w:rsidP="00D53D79">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4</w:t>
            </w:r>
            <w:r w:rsidR="00216BE0" w:rsidRPr="002124B8">
              <w:rPr>
                <w:color w:val="000000"/>
                <w:sz w:val="18"/>
                <w:szCs w:val="18"/>
                <w:lang w:val="en-IN" w:eastAsia="en-IN"/>
              </w:rPr>
              <w:t>.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6</w:t>
            </w:r>
            <w:r w:rsidR="00C04FFE" w:rsidRPr="002124B8">
              <w:rPr>
                <w:color w:val="000000"/>
                <w:sz w:val="18"/>
                <w:szCs w:val="18"/>
                <w:lang w:val="en-IN" w:eastAsia="en-IN"/>
              </w:rPr>
              <w:t>.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9D192A">
              <w:rPr>
                <w:color w:val="000000"/>
                <w:sz w:val="18"/>
                <w:szCs w:val="18"/>
                <w:lang w:val="en-IN" w:eastAsia="en-IN"/>
              </w:rPr>
              <w:t>= 3</w:t>
            </w:r>
            <w:r w:rsidR="00E61A7D" w:rsidRPr="002124B8">
              <w:rPr>
                <w:color w:val="000000"/>
                <w:sz w:val="18"/>
                <w:szCs w:val="18"/>
                <w:lang w:val="en-IN" w:eastAsia="en-IN"/>
              </w:rPr>
              <w:t>.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C667A2" w:rsidRPr="002124B8">
              <w:rPr>
                <w:color w:val="000000"/>
                <w:sz w:val="18"/>
                <w:szCs w:val="18"/>
                <w:lang w:val="en-IN" w:eastAsia="en-IN"/>
              </w:rPr>
              <w:t>.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F31A3D" w:rsidRPr="002124B8">
              <w:rPr>
                <w:color w:val="000000"/>
                <w:sz w:val="18"/>
                <w:szCs w:val="18"/>
                <w:lang w:val="en-IN" w:eastAsia="en-IN"/>
              </w:rPr>
              <w:t>.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Youngjun Yoo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EF0107" w:rsidRPr="002124B8">
              <w:rPr>
                <w:color w:val="000000"/>
                <w:sz w:val="18"/>
                <w:szCs w:val="18"/>
                <w:lang w:val="en-IN" w:eastAsia="en-IN"/>
              </w:rPr>
              <w:t>.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896F12">
        <w:rPr>
          <w:b/>
        </w:rPr>
        <w:t xml:space="preserve"> </w:t>
      </w:r>
      <w:r w:rsidR="00EB1E4D" w:rsidRPr="00745882">
        <w:t>w</w:t>
      </w:r>
      <w:r w:rsidRPr="00745882">
        <w:t>her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r w:rsidR="00645D23" w:rsidRPr="00745882">
        <w:rPr>
          <w:b/>
          <w:i/>
          <w:color w:val="000000"/>
          <w:lang w:val="en-IN" w:eastAsia="en-IN"/>
        </w:rPr>
        <w:t>et. al.</w:t>
      </w:r>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w:t>
      </w:r>
      <w:r w:rsidR="00322ACA" w:rsidRPr="00745882">
        <w:rPr>
          <w:color w:val="000000"/>
          <w:lang w:val="en-IN" w:eastAsia="en-IN"/>
        </w:rPr>
        <w:lastRenderedPageBreak/>
        <w:t xml:space="preserve">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896F1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896F1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896F1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 xml:space="preserve">ed image quality, but the technique does not work on colored </w:t>
      </w:r>
      <w:r w:rsidR="00896F12" w:rsidRPr="000D5AEB">
        <w:rPr>
          <w:color w:val="000000"/>
          <w:lang w:val="en-IN" w:eastAsia="en-IN"/>
        </w:rPr>
        <w:t>images.</w:t>
      </w:r>
      <w:r w:rsidR="00896F12" w:rsidRPr="00F26011">
        <w:rPr>
          <w:color w:val="000000"/>
          <w:lang w:val="en-IN" w:eastAsia="en-IN"/>
        </w:rPr>
        <w:t xml:space="preserve"> The</w:t>
      </w:r>
      <w:r w:rsidR="00F26011" w:rsidRPr="00F26011">
        <w:rPr>
          <w:color w:val="000000"/>
          <w:lang w:val="en-IN" w:eastAsia="en-IN"/>
        </w:rPr>
        <w:t xml:space="preserv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w:t>
      </w:r>
      <w:r w:rsidR="00896F12" w:rsidRPr="00F26011">
        <w:rPr>
          <w:color w:val="000000"/>
          <w:lang w:val="en-IN" w:eastAsia="en-IN"/>
        </w:rPr>
        <w:t>performance.</w:t>
      </w:r>
      <w:r w:rsidR="00896F12">
        <w:rPr>
          <w:color w:val="000000"/>
          <w:lang w:val="en-IN" w:eastAsia="en-IN"/>
        </w:rPr>
        <w:t xml:space="preserve"> The</w:t>
      </w:r>
      <w:r w:rsidR="00801BC5">
        <w:rPr>
          <w:color w:val="000000"/>
          <w:lang w:val="en-IN" w:eastAsia="en-IN"/>
        </w:rPr>
        <w:t xml:space="preserv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D53D79">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 xml:space="preserve">loss of critical features in medical </w:t>
      </w:r>
      <w:r w:rsidR="00896F12" w:rsidRPr="009E32D1">
        <w:rPr>
          <w:color w:val="000000"/>
          <w:lang w:val="en-IN" w:eastAsia="en-IN"/>
        </w:rPr>
        <w:t>images. The</w:t>
      </w:r>
      <w:r w:rsidR="009E32D1" w:rsidRPr="009E32D1">
        <w:rPr>
          <w:color w:val="000000"/>
          <w:lang w:val="en-IN" w:eastAsia="en-IN"/>
        </w:rPr>
        <w:t xml:space="preserv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2124B8" w:rsidRDefault="00A01DCA" w:rsidP="00D53D79">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A7666" w:rsidRDefault="002A7666"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C438EB" w:rsidRPr="009E32D1">
              <w:rPr>
                <w:color w:val="000000"/>
                <w:sz w:val="16"/>
                <w:szCs w:val="16"/>
                <w:lang w:val="en-IN" w:eastAsia="en-IN"/>
              </w:rPr>
              <w:t>.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J.R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Saravanan. S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Prakash Tunga P. </w:t>
            </w:r>
            <w:r w:rsidRPr="009E32D1">
              <w:rPr>
                <w:color w:val="000000"/>
                <w:sz w:val="16"/>
                <w:szCs w:val="16"/>
                <w:lang w:val="en-IN" w:eastAsia="en-IN"/>
              </w:rPr>
              <w:lastRenderedPageBreak/>
              <w:t>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Arithmetic coding de</w:t>
            </w:r>
            <w:r w:rsidR="00991BA8">
              <w:rPr>
                <w:color w:val="000000"/>
                <w:sz w:val="16"/>
                <w:szCs w:val="16"/>
                <w:lang w:val="en-IN" w:eastAsia="en-IN"/>
              </w:rPr>
              <w:t xml:space="preserve">pendent </w:t>
            </w:r>
            <w:r w:rsidR="00991BA8">
              <w:rPr>
                <w:color w:val="000000"/>
                <w:sz w:val="16"/>
                <w:szCs w:val="16"/>
                <w:lang w:val="en-IN" w:eastAsia="en-IN"/>
              </w:rPr>
              <w:lastRenderedPageBreak/>
              <w:t>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No application on Hydrocephalus MRI images</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lastRenderedPageBreak/>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w:t>
            </w:r>
            <w:r w:rsidR="009D192A">
              <w:rPr>
                <w:color w:val="000000"/>
                <w:sz w:val="16"/>
                <w:szCs w:val="16"/>
                <w:lang w:val="en-IN" w:eastAsia="en-IN"/>
              </w:rPr>
              <w:t>n Coding’s Compression Ratio = 6</w:t>
            </w:r>
            <w:r w:rsidRPr="009E32D1">
              <w:rPr>
                <w:color w:val="000000"/>
                <w:sz w:val="16"/>
                <w:szCs w:val="16"/>
                <w:lang w:val="en-IN" w:eastAsia="en-IN"/>
              </w:rPr>
              <w:t xml:space="preserve">.319 </w:t>
            </w:r>
            <w:r w:rsidR="009D192A">
              <w:rPr>
                <w:color w:val="000000"/>
                <w:sz w:val="16"/>
                <w:szCs w:val="16"/>
                <w:lang w:val="en-IN" w:eastAsia="en-IN"/>
              </w:rPr>
              <w:t>and LZW’s  Compression Ratio = 4</w:t>
            </w:r>
            <w:r w:rsidRPr="009E32D1">
              <w:rPr>
                <w:color w:val="000000"/>
                <w:sz w:val="16"/>
                <w:szCs w:val="16"/>
                <w:lang w:val="en-IN" w:eastAsia="en-IN"/>
              </w:rPr>
              <w:t>.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arayana Prakash S e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3</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1</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A7666">
            <w:pPr>
              <w:widowControl/>
              <w:jc w:val="center"/>
              <w:rPr>
                <w:color w:val="000000"/>
                <w:sz w:val="16"/>
                <w:szCs w:val="16"/>
                <w:lang w:val="en-IN" w:eastAsia="en-IN"/>
              </w:rPr>
            </w:pPr>
            <w:r w:rsidRPr="009E32D1">
              <w:rPr>
                <w:color w:val="000000"/>
                <w:sz w:val="16"/>
                <w:szCs w:val="16"/>
                <w:lang w:val="en-IN" w:eastAsia="en-IN"/>
              </w:rPr>
              <w:t xml:space="preserve">Md. </w:t>
            </w:r>
            <w:r w:rsidR="002A7666">
              <w:rPr>
                <w:color w:val="000000"/>
                <w:sz w:val="16"/>
                <w:szCs w:val="16"/>
                <w:lang w:val="en-IN" w:eastAsia="en-IN"/>
              </w:rPr>
              <w:t>A</w:t>
            </w:r>
            <w:r w:rsidRPr="009E32D1">
              <w:rPr>
                <w:color w:val="000000"/>
                <w:sz w:val="16"/>
                <w:szCs w:val="16"/>
                <w:lang w:val="en-IN" w:eastAsia="en-IN"/>
              </w:rPr>
              <w:t>tiqur Rahman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Shannon Fano </w:t>
            </w:r>
            <w:r w:rsidR="009D192A">
              <w:rPr>
                <w:color w:val="000000"/>
                <w:sz w:val="16"/>
                <w:szCs w:val="16"/>
                <w:lang w:val="en-IN" w:eastAsia="en-IN"/>
              </w:rPr>
              <w:t>Encoding’s Compression Ratio = 3</w:t>
            </w:r>
            <w:r w:rsidRPr="009E32D1">
              <w:rPr>
                <w:color w:val="000000"/>
                <w:sz w:val="16"/>
                <w:szCs w:val="16"/>
                <w:lang w:val="en-IN" w:eastAsia="en-IN"/>
              </w:rPr>
              <w:t>.9825</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124B8" w:rsidRPr="009E32D1">
              <w:rPr>
                <w:color w:val="000000"/>
                <w:sz w:val="16"/>
                <w:szCs w:val="16"/>
                <w:lang w:val="en-IN" w:eastAsia="en-IN"/>
              </w:rPr>
              <w:t>.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35.</w:t>
            </w:r>
          </w:p>
        </w:tc>
      </w:tr>
      <w:tr w:rsidR="002124B8" w:rsidTr="00BE245E">
        <w:trPr>
          <w:jc w:val="center"/>
        </w:trPr>
        <w:tc>
          <w:tcPr>
            <w:tcW w:w="54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Jan-Yie Liang et. al.</w:t>
            </w:r>
            <w:r w:rsidRPr="009E32D1">
              <w:rPr>
                <w:color w:val="000000"/>
                <w:sz w:val="16"/>
                <w:szCs w:val="16"/>
                <w:lang w:val="en-IN" w:eastAsia="en-IN"/>
              </w:rPr>
              <w:br/>
            </w:r>
          </w:p>
        </w:tc>
        <w:tc>
          <w:tcPr>
            <w:tcW w:w="1385" w:type="dxa"/>
            <w:tcBorders>
              <w:top w:val="nil"/>
              <w:left w:val="nil"/>
              <w:bottom w:val="single" w:sz="4"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4" w:space="0" w:color="auto"/>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7</w:t>
            </w:r>
          </w:p>
        </w:tc>
      </w:tr>
    </w:tbl>
    <w:p w:rsidR="00F52A54" w:rsidRDefault="00F52A54" w:rsidP="009E32D1">
      <w:pPr>
        <w:tabs>
          <w:tab w:val="left" w:pos="2740"/>
        </w:tabs>
        <w:rPr>
          <w:sz w:val="20"/>
          <w:szCs w:val="20"/>
          <w:lang w:val="en-IN" w:eastAsia="en-IN"/>
        </w:rPr>
      </w:pPr>
    </w:p>
    <w:p w:rsidR="009E32D1" w:rsidRDefault="0025682D" w:rsidP="006C0651">
      <w:pPr>
        <w:tabs>
          <w:tab w:val="left" w:pos="2740"/>
        </w:tabs>
        <w:jc w:val="center"/>
        <w:rPr>
          <w:sz w:val="18"/>
          <w:szCs w:val="18"/>
          <w:lang w:val="en-IN" w:eastAsia="en-IN"/>
        </w:rPr>
      </w:pPr>
      <w:r w:rsidRPr="0025682D">
        <w:rPr>
          <w:b/>
          <w:sz w:val="20"/>
          <w:szCs w:val="20"/>
          <w:lang w:val="en-IN" w:eastAsia="en-IN"/>
        </w:rPr>
        <w:t>Table 2</w:t>
      </w:r>
      <w:r w:rsidR="00D53D79">
        <w:rPr>
          <w:b/>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6C0651" w:rsidRDefault="006C0651" w:rsidP="006C0651">
      <w:pPr>
        <w:tabs>
          <w:tab w:val="left" w:pos="2740"/>
        </w:tabs>
        <w:jc w:val="center"/>
        <w:rPr>
          <w:sz w:val="20"/>
          <w:szCs w:val="20"/>
          <w:lang w:val="en-IN" w:eastAsia="en-IN"/>
        </w:rPr>
      </w:pPr>
    </w:p>
    <w:p w:rsidR="00B878B3" w:rsidRDefault="00760154" w:rsidP="00D53D79">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896F12">
        <w:t>to the</w:t>
      </w:r>
      <w:r w:rsidR="00274763">
        <w:t xml:space="preserv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2C74F0" w:rsidRDefault="002C74F0" w:rsidP="00D53D79">
      <w:pPr>
        <w:pStyle w:val="BodyText"/>
        <w:spacing w:line="256" w:lineRule="auto"/>
        <w:ind w:right="45" w:firstLine="568"/>
        <w:jc w:val="both"/>
      </w:pPr>
    </w:p>
    <w:p w:rsidR="005649A0" w:rsidRDefault="00204322" w:rsidP="006C0651">
      <w:pPr>
        <w:pStyle w:val="Heading1"/>
        <w:numPr>
          <w:ilvl w:val="0"/>
          <w:numId w:val="1"/>
        </w:numPr>
        <w:tabs>
          <w:tab w:val="left" w:pos="1382"/>
        </w:tabs>
        <w:spacing w:before="0"/>
        <w:rPr>
          <w:b w:val="0"/>
          <w:bCs w:val="0"/>
        </w:rPr>
      </w:pPr>
      <w:r>
        <w:lastRenderedPageBreak/>
        <w:t>Proposed Methodology</w:t>
      </w:r>
    </w:p>
    <w:p w:rsidR="005649A0" w:rsidRDefault="005649A0">
      <w:pPr>
        <w:pStyle w:val="BodyText"/>
        <w:rPr>
          <w:b/>
          <w:sz w:val="22"/>
        </w:rPr>
      </w:pPr>
    </w:p>
    <w:p w:rsidR="00836FBF" w:rsidRDefault="00836FBF" w:rsidP="00836FBF">
      <w:pPr>
        <w:pStyle w:val="BodyText"/>
        <w:spacing w:line="256" w:lineRule="auto"/>
        <w:ind w:right="45"/>
        <w:jc w:val="both"/>
        <w:rPr>
          <w:b/>
          <w:bCs/>
        </w:rPr>
      </w:pPr>
      <w:r>
        <w:t xml:space="preserve">Our proposed methodology focused on medical image compression from a custom hydrocephalus dataset using an image compression algorithm. We have proposed a block diagram to show the main concept of the methodology at a glance as shown in </w:t>
      </w:r>
      <w:r>
        <w:rPr>
          <w:b/>
          <w:bCs/>
        </w:rPr>
        <w:t>Fig. 1.</w:t>
      </w:r>
    </w:p>
    <w:p w:rsidR="00836FBF" w:rsidRDefault="00D53D79" w:rsidP="00D53D79">
      <w:pPr>
        <w:pStyle w:val="BodyText"/>
        <w:spacing w:line="256" w:lineRule="auto"/>
        <w:ind w:right="45"/>
        <w:jc w:val="center"/>
      </w:pPr>
      <w:r w:rsidRPr="00D53D79">
        <w:rPr>
          <w:noProof/>
          <w:lang w:val="en-IN" w:eastAsia="en-IN"/>
        </w:rPr>
        <w:drawing>
          <wp:inline distT="0" distB="0" distL="0" distR="0">
            <wp:extent cx="3511067" cy="7800975"/>
            <wp:effectExtent l="0" t="0" r="0" b="0"/>
            <wp:docPr id="10" name="Picture 10" descr="C:\Users\User\Desktop\Flow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Flowchart.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3891" cy="7851686"/>
                    </a:xfrm>
                    <a:prstGeom prst="rect">
                      <a:avLst/>
                    </a:prstGeom>
                    <a:noFill/>
                    <a:ln>
                      <a:noFill/>
                    </a:ln>
                  </pic:spPr>
                </pic:pic>
              </a:graphicData>
            </a:graphic>
          </wp:inline>
        </w:drawing>
      </w:r>
    </w:p>
    <w:p w:rsidR="00836FBF" w:rsidRDefault="00836FBF" w:rsidP="00836FBF">
      <w:pPr>
        <w:pStyle w:val="BodyText"/>
        <w:spacing w:before="240" w:line="256" w:lineRule="auto"/>
        <w:ind w:right="45"/>
        <w:jc w:val="center"/>
        <w:rPr>
          <w:strike/>
          <w:sz w:val="18"/>
          <w:szCs w:val="18"/>
        </w:rPr>
      </w:pPr>
      <w:r>
        <w:rPr>
          <w:b/>
          <w:sz w:val="18"/>
        </w:rPr>
        <w:lastRenderedPageBreak/>
        <w:t xml:space="preserve">Fig. 1. </w:t>
      </w:r>
      <w:r>
        <w:rPr>
          <w:bCs/>
          <w:sz w:val="18"/>
          <w:szCs w:val="18"/>
        </w:rPr>
        <w:t xml:space="preserve">The built-in architecture of </w:t>
      </w:r>
      <w:r>
        <w:rPr>
          <w:sz w:val="18"/>
          <w:szCs w:val="18"/>
        </w:rPr>
        <w:t>MRI compression technique.</w:t>
      </w:r>
    </w:p>
    <w:p w:rsidR="005649A0" w:rsidRDefault="005649A0" w:rsidP="00D53D79">
      <w:pPr>
        <w:pStyle w:val="BodyText"/>
        <w:spacing w:line="256" w:lineRule="auto"/>
        <w:ind w:right="808"/>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sidR="00F71CDE">
        <w:rPr>
          <w:sz w:val="20"/>
          <w:szCs w:val="20"/>
        </w:rPr>
        <w:t xml:space="preserve"> into a 64 X 64</w:t>
      </w:r>
      <w:r>
        <w:rPr>
          <w:sz w:val="20"/>
          <w:szCs w:val="20"/>
        </w:rPr>
        <w:t xml:space="preserve">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architectur</w:t>
      </w:r>
      <w:r w:rsidR="00F71CDE">
        <w:rPr>
          <w:sz w:val="20"/>
          <w:szCs w:val="20"/>
        </w:rPr>
        <w:t>e each has an input x of size 64x64</w:t>
      </w:r>
      <w:r>
        <w:rPr>
          <w:sz w:val="20"/>
          <w:szCs w:val="20"/>
        </w:rPr>
        <w:t xml:space="preserve"> fed into it. In the architecture following layers are observed:</w:t>
      </w: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F71CDE" w:rsidRPr="00F71CDE" w:rsidRDefault="00F71CDE" w:rsidP="00F71CDE">
      <w:pPr>
        <w:pStyle w:val="ListParagraph"/>
        <w:widowControl/>
        <w:numPr>
          <w:ilvl w:val="0"/>
          <w:numId w:val="4"/>
        </w:numPr>
        <w:contextualSpacing/>
        <w:jc w:val="left"/>
        <w:rPr>
          <w:vanish/>
          <w:sz w:val="20"/>
          <w:szCs w:val="20"/>
        </w:rPr>
      </w:pPr>
    </w:p>
    <w:p w:rsidR="005649A0" w:rsidRDefault="00204322" w:rsidP="00F71CDE">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w:t>
      </w:r>
      <w:r w:rsidR="00F71CDE">
        <w:rPr>
          <w:sz w:val="20"/>
          <w:szCs w:val="20"/>
        </w:rPr>
        <w:t xml:space="preserve"> which accepts input of size 64x64</w:t>
      </w:r>
      <w:r>
        <w:rPr>
          <w:sz w:val="20"/>
          <w:szCs w:val="20"/>
        </w:rPr>
        <w:t>.</w:t>
      </w:r>
    </w:p>
    <w:p w:rsidR="00F71CDE" w:rsidRDefault="00F71CDE">
      <w:pPr>
        <w:pStyle w:val="ListParagraph"/>
        <w:numPr>
          <w:ilvl w:val="1"/>
          <w:numId w:val="5"/>
        </w:numPr>
        <w:ind w:hanging="306"/>
        <w:jc w:val="left"/>
        <w:rPr>
          <w:sz w:val="20"/>
          <w:szCs w:val="20"/>
        </w:rPr>
      </w:pPr>
      <w:r>
        <w:rPr>
          <w:sz w:val="20"/>
          <w:szCs w:val="20"/>
        </w:rPr>
        <w:t>One flatten layer.</w:t>
      </w:r>
    </w:p>
    <w:p w:rsidR="005649A0" w:rsidRDefault="00204322">
      <w:pPr>
        <w:pStyle w:val="ListParagraph"/>
        <w:numPr>
          <w:ilvl w:val="1"/>
          <w:numId w:val="5"/>
        </w:numPr>
        <w:ind w:hanging="306"/>
        <w:jc w:val="left"/>
        <w:rPr>
          <w:sz w:val="20"/>
          <w:szCs w:val="20"/>
        </w:rPr>
      </w:pPr>
      <w:r>
        <w:rPr>
          <w:sz w:val="20"/>
          <w:szCs w:val="20"/>
        </w:rPr>
        <w:t>One</w:t>
      </w:r>
      <w:r w:rsidR="00F71CDE">
        <w:rPr>
          <w:sz w:val="20"/>
          <w:szCs w:val="20"/>
        </w:rPr>
        <w:t xml:space="preserve"> dense layer of output size 2048</w:t>
      </w:r>
      <w:r>
        <w:rPr>
          <w:sz w:val="20"/>
          <w:szCs w:val="20"/>
        </w:rPr>
        <w:t xml:space="preserve"> with an activation leakyReLU function.</w:t>
      </w:r>
    </w:p>
    <w:p w:rsidR="005649A0" w:rsidRDefault="00204322">
      <w:pPr>
        <w:pStyle w:val="ListParagraph"/>
        <w:numPr>
          <w:ilvl w:val="1"/>
          <w:numId w:val="5"/>
        </w:numPr>
        <w:ind w:hanging="306"/>
        <w:jc w:val="left"/>
        <w:rPr>
          <w:sz w:val="20"/>
          <w:szCs w:val="20"/>
        </w:rPr>
      </w:pPr>
      <w:r>
        <w:rPr>
          <w:sz w:val="20"/>
          <w:szCs w:val="20"/>
        </w:rPr>
        <w:t>O</w:t>
      </w:r>
      <w:r w:rsidR="00F71CDE">
        <w:rPr>
          <w:sz w:val="20"/>
          <w:szCs w:val="20"/>
        </w:rPr>
        <w:t>ne dense layer of output size 1024</w:t>
      </w:r>
      <w:r>
        <w:rPr>
          <w:sz w:val="20"/>
          <w:szCs w:val="20"/>
        </w:rPr>
        <w:t xml:space="preserve">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512 with an activation leakyReLU function.</w:t>
      </w:r>
    </w:p>
    <w:p w:rsidR="00F71CDE" w:rsidRDefault="00F71CDE" w:rsidP="00F71CDE">
      <w:pPr>
        <w:pStyle w:val="ListParagraph"/>
        <w:numPr>
          <w:ilvl w:val="1"/>
          <w:numId w:val="5"/>
        </w:numPr>
        <w:ind w:hanging="306"/>
        <w:jc w:val="left"/>
        <w:rPr>
          <w:sz w:val="20"/>
          <w:szCs w:val="20"/>
        </w:rPr>
      </w:pPr>
      <w:r>
        <w:rPr>
          <w:sz w:val="20"/>
          <w:szCs w:val="20"/>
        </w:rPr>
        <w:t>One dense layer of output size 256 with an activation leakyReLU function.</w:t>
      </w:r>
    </w:p>
    <w:p w:rsidR="00F71CDE" w:rsidRPr="00F71CDE" w:rsidRDefault="00F71CDE" w:rsidP="00F71CDE">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w:t>
      </w:r>
      <w:r w:rsidR="00F71CDE">
        <w:rPr>
          <w:sz w:val="20"/>
          <w:szCs w:val="20"/>
        </w:rPr>
        <w:t xml:space="preserve"> 256</w:t>
      </w:r>
      <w:r>
        <w:rPr>
          <w:sz w:val="20"/>
          <w:szCs w:val="20"/>
        </w:rPr>
        <w:t xml:space="preserve"> with an activation leakyReLU function.</w:t>
      </w:r>
    </w:p>
    <w:p w:rsidR="005649A0" w:rsidRDefault="00204322">
      <w:pPr>
        <w:pStyle w:val="ListParagraph"/>
        <w:numPr>
          <w:ilvl w:val="2"/>
          <w:numId w:val="6"/>
        </w:numPr>
        <w:ind w:hanging="306"/>
        <w:jc w:val="left"/>
        <w:rPr>
          <w:sz w:val="20"/>
          <w:szCs w:val="20"/>
        </w:rPr>
      </w:pPr>
      <w:r>
        <w:rPr>
          <w:sz w:val="20"/>
          <w:szCs w:val="20"/>
        </w:rPr>
        <w:t>On</w:t>
      </w:r>
      <w:r w:rsidR="00F71CDE">
        <w:rPr>
          <w:sz w:val="20"/>
          <w:szCs w:val="20"/>
        </w:rPr>
        <w:t>e dense layer of output size 512</w:t>
      </w:r>
      <w:r>
        <w:rPr>
          <w:sz w:val="20"/>
          <w:szCs w:val="20"/>
        </w:rPr>
        <w:t xml:space="preserve">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1024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2048 with an activation leakyReLU function.</w:t>
      </w:r>
    </w:p>
    <w:p w:rsidR="00F71CDE" w:rsidRDefault="00F71CDE" w:rsidP="00F71CDE">
      <w:pPr>
        <w:pStyle w:val="ListParagraph"/>
        <w:numPr>
          <w:ilvl w:val="2"/>
          <w:numId w:val="6"/>
        </w:numPr>
        <w:ind w:hanging="306"/>
        <w:jc w:val="left"/>
        <w:rPr>
          <w:sz w:val="20"/>
          <w:szCs w:val="20"/>
        </w:rPr>
      </w:pPr>
      <w:r>
        <w:rPr>
          <w:sz w:val="20"/>
          <w:szCs w:val="20"/>
        </w:rPr>
        <w:t>One dense layer of output size 4096 with an activation leakyReLU function.</w:t>
      </w:r>
    </w:p>
    <w:p w:rsidR="00F71CDE" w:rsidRDefault="00F71CDE">
      <w:pPr>
        <w:pStyle w:val="ListParagraph"/>
        <w:numPr>
          <w:ilvl w:val="2"/>
          <w:numId w:val="6"/>
        </w:numPr>
        <w:ind w:hanging="306"/>
        <w:jc w:val="left"/>
        <w:rPr>
          <w:sz w:val="20"/>
          <w:szCs w:val="20"/>
        </w:rPr>
      </w:pPr>
      <w:r>
        <w:rPr>
          <w:sz w:val="20"/>
          <w:szCs w:val="20"/>
        </w:rPr>
        <w:t>One reshaping layer of output size 64x64.</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F71CDE">
        <w:rPr>
          <w:sz w:val="20"/>
          <w:szCs w:val="20"/>
        </w:rPr>
        <w:t>for training purposes, 1</w:t>
      </w:r>
      <w:r>
        <w:rPr>
          <w:sz w:val="20"/>
          <w:szCs w:val="20"/>
        </w:rPr>
        <w:t>0% MRI from the dataset</w:t>
      </w:r>
      <w:r w:rsidR="00204322">
        <w:rPr>
          <w:sz w:val="20"/>
          <w:szCs w:val="20"/>
        </w:rPr>
        <w:t xml:space="preserve"> for</w:t>
      </w:r>
      <w:r w:rsidR="00F71CDE">
        <w:rPr>
          <w:sz w:val="20"/>
          <w:szCs w:val="20"/>
        </w:rPr>
        <w:t xml:space="preserve"> validation</w:t>
      </w:r>
      <w:r w:rsidR="00204322">
        <w:rPr>
          <w:sz w:val="20"/>
          <w:szCs w:val="20"/>
        </w:rPr>
        <w:t xml:space="preserve"> purposes</w:t>
      </w:r>
      <w:r w:rsidR="00F71CDE">
        <w:rPr>
          <w:sz w:val="20"/>
          <w:szCs w:val="20"/>
        </w:rPr>
        <w:t xml:space="preserve"> and 10% MRI from the dataset for testing purposes</w:t>
      </w:r>
      <w:r w:rsidR="00204322">
        <w:rPr>
          <w:sz w:val="20"/>
          <w:szCs w:val="20"/>
        </w:rPr>
        <w:t>.</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5649A0" w:rsidRDefault="005649A0">
      <w:pPr>
        <w:widowControl/>
        <w:contextualSpacing/>
        <w:rPr>
          <w:sz w:val="20"/>
          <w:szCs w:val="20"/>
        </w:rPr>
      </w:pPr>
    </w:p>
    <w:p w:rsidR="006C0651" w:rsidRDefault="006C0651">
      <w:pPr>
        <w:widowControl/>
        <w:contextualSpacing/>
        <w:rPr>
          <w:sz w:val="20"/>
          <w:szCs w:val="20"/>
        </w:rPr>
      </w:pPr>
    </w:p>
    <w:p w:rsidR="006C0651" w:rsidRDefault="006C0651">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006C0651" w:rsidRPr="003552D7">
        <w:rPr>
          <w:bCs/>
          <w:sz w:val="20"/>
          <w:szCs w:val="20"/>
        </w:rPr>
        <w:t>The</w:t>
      </w:r>
      <w:r w:rsidRPr="003552D7">
        <w:rPr>
          <w:bCs/>
          <w:sz w:val="20"/>
          <w:szCs w:val="20"/>
        </w:rPr>
        <w:t xml:space="preserve"> architecture accepts preprocessed MRI and displays encoded and decoded images along with performance parameters for the same.</w:t>
      </w:r>
    </w:p>
    <w:p w:rsidR="000A2C76" w:rsidRDefault="000A2C76" w:rsidP="008B1073">
      <w:pPr>
        <w:pStyle w:val="BodyText"/>
        <w:spacing w:before="167" w:line="249" w:lineRule="auto"/>
        <w:ind w:left="813" w:right="809"/>
        <w:jc w:val="center"/>
        <w:rPr>
          <w:b/>
          <w:sz w:val="18"/>
          <w:szCs w:val="18"/>
        </w:rPr>
      </w:pPr>
    </w:p>
    <w:p w:rsidR="005649A0" w:rsidRDefault="00F87D61" w:rsidP="00F87D61">
      <w:pPr>
        <w:pStyle w:val="BodyText"/>
        <w:spacing w:before="167" w:line="249" w:lineRule="auto"/>
        <w:ind w:right="809"/>
        <w:jc w:val="center"/>
        <w:rPr>
          <w:sz w:val="18"/>
          <w:szCs w:val="18"/>
        </w:rPr>
      </w:pPr>
      <w:r>
        <w:rPr>
          <w:b/>
          <w:noProof/>
          <w:sz w:val="18"/>
          <w:szCs w:val="18"/>
          <w:lang w:val="en-IN" w:eastAsia="en-IN"/>
        </w:rPr>
        <w:lastRenderedPageBreak/>
        <w:drawing>
          <wp:anchor distT="0" distB="0" distL="114300" distR="114300" simplePos="0" relativeHeight="251657216" behindDoc="0" locked="0" layoutInCell="1" allowOverlap="1">
            <wp:simplePos x="0" y="0"/>
            <wp:positionH relativeFrom="column">
              <wp:posOffset>-285750</wp:posOffset>
            </wp:positionH>
            <wp:positionV relativeFrom="paragraph">
              <wp:posOffset>-3175</wp:posOffset>
            </wp:positionV>
            <wp:extent cx="5848350" cy="32372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3237230"/>
                    </a:xfrm>
                    <a:prstGeom prst="rect">
                      <a:avLst/>
                    </a:prstGeom>
                    <a:noFill/>
                    <a:ln>
                      <a:noFill/>
                    </a:ln>
                  </pic:spPr>
                </pic:pic>
              </a:graphicData>
            </a:graphic>
          </wp:anchor>
        </w:drawing>
      </w:r>
      <w:r w:rsidR="00204322">
        <w:rPr>
          <w:b/>
          <w:sz w:val="18"/>
          <w:szCs w:val="18"/>
        </w:rPr>
        <w:t xml:space="preserve">Fig.2. </w:t>
      </w:r>
      <w:r w:rsidR="00204322">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7570B5" w:rsidRDefault="007570B5" w:rsidP="00C27B6D">
      <w:pPr>
        <w:jc w:val="both"/>
        <w:rPr>
          <w:sz w:val="20"/>
          <w:szCs w:val="20"/>
        </w:rPr>
      </w:pPr>
      <w:r w:rsidRPr="007570B5">
        <w:rPr>
          <w:sz w:val="20"/>
          <w:szCs w:val="20"/>
        </w:rPr>
        <w:t>In this section we are trying to represent original image, encoded image and decoded image of various Hydrocephalus MRI collected from our dataset. These images represents the input and output of our proposed methodology. In the subsequent paragraph, we represent various comparison tables and charts to establish the superiority of our algorithm in comparison with other existing methods in terms of various parameters such as CR, SSIM etc.</w:t>
      </w:r>
    </w:p>
    <w:p w:rsidR="00C27B6D" w:rsidRDefault="00C27B6D" w:rsidP="00C27B6D">
      <w:pPr>
        <w:jc w:val="both"/>
        <w:rPr>
          <w:sz w:val="20"/>
          <w:szCs w:val="20"/>
        </w:rPr>
      </w:pPr>
    </w:p>
    <w:p w:rsidR="00C27B6D" w:rsidRDefault="00C27B6D" w:rsidP="00C27B6D">
      <w:pPr>
        <w:pStyle w:val="BodyText"/>
        <w:spacing w:line="256" w:lineRule="auto"/>
        <w:ind w:right="45" w:firstLine="568"/>
        <w:jc w:val="both"/>
      </w:pPr>
      <w:r w:rsidRPr="00C27B6D">
        <w:t>Our proposed algorithm is implemented in a machine with following hardware c</w:t>
      </w:r>
      <w:r>
        <w:t xml:space="preserve">onfiguration – we have used a laptop with </w:t>
      </w:r>
      <w:r w:rsidR="00C972EB">
        <w:t>Intel</w:t>
      </w:r>
      <w:r w:rsidR="00C972EB" w:rsidRPr="00C27B6D">
        <w:rPr>
          <w:vertAlign w:val="superscript"/>
        </w:rPr>
        <w:t xml:space="preserve"> </w:t>
      </w:r>
      <w:r w:rsidR="00C972EB">
        <w:t>Core</w:t>
      </w:r>
      <w:r>
        <w:t xml:space="preserve"> i3-5005U processor, 4GB DDR3 </w:t>
      </w:r>
      <w:r w:rsidRPr="00C27B6D">
        <w:t>primary memory (RAM</w:t>
      </w:r>
      <w:r>
        <w:t>), 480GB KINGSTON SATA-III SSD and Intel</w:t>
      </w:r>
      <w:r w:rsidRPr="00C27B6D">
        <w:rPr>
          <w:vertAlign w:val="superscript"/>
        </w:rPr>
        <w:t>®</w:t>
      </w:r>
      <w:r>
        <w:t xml:space="preserve"> HD Graphics 5500.</w:t>
      </w:r>
    </w:p>
    <w:p w:rsidR="00C27B6D" w:rsidRDefault="00C27B6D" w:rsidP="00C27B6D">
      <w:pPr>
        <w:jc w:val="both"/>
        <w:rPr>
          <w:sz w:val="20"/>
        </w:rPr>
      </w:pPr>
    </w:p>
    <w:p w:rsidR="00C27B6D" w:rsidRPr="00C27B6D" w:rsidRDefault="00C27B6D" w:rsidP="00C27B6D">
      <w:pPr>
        <w:pStyle w:val="BodyText"/>
        <w:spacing w:line="256" w:lineRule="auto"/>
        <w:ind w:right="45" w:firstLine="568"/>
        <w:jc w:val="both"/>
      </w:pPr>
      <w:r>
        <w:t xml:space="preserve">The software configuration is as follows – we have used Windows 10 Operating System. We have implemented our algorithm in Python 3. We executed our algorithm in Jupyter Notebook v6.3.0. We use </w:t>
      </w:r>
      <w:r w:rsidRPr="00C27B6D">
        <w:t xml:space="preserve">Anaconda as a distributor of Python </w:t>
      </w:r>
      <w:r>
        <w:t>v3.8.6.</w:t>
      </w:r>
    </w:p>
    <w:p w:rsidR="0082712B" w:rsidRDefault="0082712B" w:rsidP="00C27B6D">
      <w:pPr>
        <w:pStyle w:val="BodyText"/>
        <w:spacing w:line="256" w:lineRule="auto"/>
        <w:ind w:right="45"/>
        <w:jc w:val="both"/>
      </w:pPr>
    </w:p>
    <w:p w:rsidR="0082712B" w:rsidRDefault="0082712B" w:rsidP="0082712B">
      <w:pPr>
        <w:pStyle w:val="BodyText"/>
        <w:spacing w:line="256" w:lineRule="auto"/>
        <w:ind w:right="45" w:firstLine="568"/>
        <w:jc w:val="both"/>
      </w:pPr>
      <w:r>
        <w:t xml:space="preserve">We consider a custom hydrocephalus dataset, which contains </w:t>
      </w:r>
      <w:r w:rsidR="00C23D82">
        <w:t>228</w:t>
      </w:r>
      <w:r>
        <w:t xml:space="preserve"> images. The size, color, and format of images in the dataset are similar, whereas the resolutions of the images are different. The format of the images is ‘.jpg’ by nature.</w:t>
      </w:r>
    </w:p>
    <w:p w:rsidR="00445B0C" w:rsidRDefault="00445B0C" w:rsidP="0082712B">
      <w:pPr>
        <w:pStyle w:val="BodyText"/>
        <w:spacing w:line="256" w:lineRule="auto"/>
        <w:ind w:right="45"/>
        <w:jc w:val="both"/>
      </w:pPr>
    </w:p>
    <w:p w:rsidR="005649A0" w:rsidRDefault="00204322" w:rsidP="00445B0C">
      <w:pPr>
        <w:pStyle w:val="BodyText"/>
        <w:spacing w:line="256" w:lineRule="auto"/>
        <w:ind w:right="45" w:firstLine="568"/>
        <w:jc w:val="both"/>
        <w:rPr>
          <w:b/>
        </w:rPr>
      </w:pPr>
      <w:r>
        <w:t xml:space="preserve">After reading the images from the local machine we have achieved the following results as shown in </w:t>
      </w:r>
      <w:r>
        <w:rPr>
          <w:b/>
        </w:rPr>
        <w:t xml:space="preserve">Fig. 3. </w:t>
      </w:r>
    </w:p>
    <w:p w:rsidR="005649A0" w:rsidRDefault="005649A0">
      <w:pPr>
        <w:ind w:left="813" w:firstLine="627"/>
        <w:jc w:val="both"/>
        <w:rPr>
          <w:sz w:val="20"/>
          <w:szCs w:val="20"/>
        </w:rPr>
      </w:pPr>
    </w:p>
    <w:p w:rsidR="005649A0" w:rsidRDefault="00662290">
      <w:pPr>
        <w:ind w:left="813"/>
        <w:jc w:val="center"/>
        <w:rPr>
          <w:sz w:val="20"/>
          <w:szCs w:val="20"/>
        </w:rPr>
      </w:pPr>
      <w:r>
        <w:rPr>
          <w:noProof/>
          <w:lang w:val="en-IN" w:eastAsia="en-IN"/>
        </w:rPr>
        <w:lastRenderedPageBreak/>
        <w:drawing>
          <wp:inline distT="0" distB="0" distL="0" distR="0">
            <wp:extent cx="3063505" cy="300254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3505" cy="3002540"/>
                    </a:xfrm>
                    <a:prstGeom prst="rect">
                      <a:avLst/>
                    </a:prstGeom>
                  </pic:spPr>
                </pic:pic>
              </a:graphicData>
            </a:graphic>
          </wp:inline>
        </w:drawing>
      </w:r>
    </w:p>
    <w:p w:rsidR="005649A0" w:rsidRDefault="00204322">
      <w:pPr>
        <w:ind w:left="813"/>
        <w:jc w:val="center"/>
        <w:rPr>
          <w:bCs/>
          <w:sz w:val="18"/>
          <w:szCs w:val="18"/>
        </w:rPr>
      </w:pPr>
      <w:r>
        <w:rPr>
          <w:b/>
          <w:sz w:val="18"/>
          <w:szCs w:val="18"/>
        </w:rPr>
        <w:t xml:space="preserve">Fig. 3. </w:t>
      </w:r>
      <w:r w:rsidR="00C972EB">
        <w:rPr>
          <w:bCs/>
          <w:sz w:val="18"/>
          <w:szCs w:val="18"/>
        </w:rPr>
        <w:t>Samples of</w:t>
      </w:r>
      <w:r>
        <w:rPr>
          <w:bCs/>
          <w:sz w:val="18"/>
          <w:szCs w:val="18"/>
        </w:rPr>
        <w:t xml:space="preserve">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Pr>
          <w:b/>
          <w:bCs/>
          <w:color w:val="000000"/>
          <w:lang w:val="en-IN" w:eastAsia="en-IN"/>
        </w:rPr>
        <w:t>Fig. 5.</w:t>
      </w:r>
    </w:p>
    <w:p w:rsidR="005649A0" w:rsidRDefault="005649A0">
      <w:pPr>
        <w:ind w:left="813"/>
        <w:jc w:val="both"/>
        <w:rPr>
          <w:b/>
          <w:bCs/>
          <w:color w:val="000000"/>
          <w:sz w:val="20"/>
          <w:szCs w:val="20"/>
          <w:lang w:val="en-IN" w:eastAsia="en-IN"/>
        </w:rPr>
      </w:pPr>
    </w:p>
    <w:tbl>
      <w:tblPr>
        <w:tblStyle w:val="TableGrid"/>
        <w:tblW w:w="6909"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43"/>
        <w:gridCol w:w="284"/>
        <w:gridCol w:w="3182"/>
      </w:tblGrid>
      <w:tr w:rsidR="00662290" w:rsidTr="00662290">
        <w:trPr>
          <w:trHeight w:val="4164"/>
        </w:trPr>
        <w:tc>
          <w:tcPr>
            <w:tcW w:w="6909" w:type="dxa"/>
            <w:gridSpan w:val="3"/>
          </w:tcPr>
          <w:p w:rsidR="00662290" w:rsidRDefault="00662290" w:rsidP="00662290">
            <w:pPr>
              <w:pStyle w:val="BodyText"/>
              <w:spacing w:line="256" w:lineRule="auto"/>
              <w:ind w:right="809"/>
              <w:jc w:val="center"/>
            </w:pPr>
            <w:r>
              <w:rPr>
                <w:noProof/>
                <w:lang w:val="en-IN" w:eastAsia="en-IN"/>
              </w:rPr>
              <w:drawing>
                <wp:inline distT="0" distB="0" distL="0" distR="0">
                  <wp:extent cx="4324350" cy="2451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8770" cy="2471405"/>
                          </a:xfrm>
                          <a:prstGeom prst="rect">
                            <a:avLst/>
                          </a:prstGeom>
                        </pic:spPr>
                      </pic:pic>
                    </a:graphicData>
                  </a:graphic>
                </wp:inline>
              </w:drawing>
            </w:r>
          </w:p>
        </w:tc>
      </w:tr>
      <w:tr w:rsidR="00662290" w:rsidTr="00662290">
        <w:trPr>
          <w:trHeight w:val="274"/>
        </w:trPr>
        <w:tc>
          <w:tcPr>
            <w:tcW w:w="3443" w:type="dxa"/>
          </w:tcPr>
          <w:p w:rsidR="00662290" w:rsidRDefault="00662290" w:rsidP="00662290">
            <w:pPr>
              <w:pStyle w:val="BodyText"/>
              <w:spacing w:line="256" w:lineRule="auto"/>
              <w:ind w:right="809"/>
              <w:jc w:val="center"/>
            </w:pPr>
            <w:r>
              <w:t xml:space="preserve">              (a)</w:t>
            </w:r>
          </w:p>
        </w:tc>
        <w:tc>
          <w:tcPr>
            <w:tcW w:w="284" w:type="dxa"/>
          </w:tcPr>
          <w:p w:rsidR="00662290" w:rsidRDefault="00662290" w:rsidP="00662290">
            <w:pPr>
              <w:pStyle w:val="BodyText"/>
              <w:spacing w:line="256" w:lineRule="auto"/>
              <w:ind w:right="809"/>
              <w:jc w:val="center"/>
            </w:pPr>
          </w:p>
        </w:tc>
        <w:tc>
          <w:tcPr>
            <w:tcW w:w="3182" w:type="dxa"/>
          </w:tcPr>
          <w:p w:rsidR="00662290" w:rsidRDefault="00662290" w:rsidP="00662290">
            <w:pPr>
              <w:pStyle w:val="BodyText"/>
              <w:spacing w:line="256" w:lineRule="auto"/>
              <w:ind w:right="809"/>
              <w:jc w:val="center"/>
            </w:pPr>
            <w:r>
              <w:t xml:space="preserve">               (b)</w:t>
            </w:r>
          </w:p>
        </w:tc>
      </w:tr>
    </w:tbl>
    <w:p w:rsidR="005649A0" w:rsidRDefault="005649A0" w:rsidP="00662290">
      <w:pPr>
        <w:rPr>
          <w:b/>
          <w:sz w:val="20"/>
          <w:szCs w:val="20"/>
        </w:rPr>
      </w:pPr>
    </w:p>
    <w:p w:rsidR="005649A0" w:rsidRDefault="00204322" w:rsidP="00662290">
      <w:pPr>
        <w:ind w:left="813"/>
        <w:jc w:val="center"/>
        <w:rPr>
          <w:sz w:val="20"/>
          <w:szCs w:val="20"/>
          <w:lang w:val="en-IN"/>
        </w:rPr>
      </w:pPr>
      <w:r>
        <w:rPr>
          <w:b/>
          <w:sz w:val="20"/>
          <w:szCs w:val="20"/>
        </w:rPr>
        <w:t xml:space="preserve">Fig. 5. </w:t>
      </w:r>
      <w:r>
        <w:rPr>
          <w:sz w:val="20"/>
          <w:szCs w:val="20"/>
        </w:rPr>
        <w:t xml:space="preserve">(a) </w:t>
      </w:r>
      <w:r w:rsidR="009C5B0A">
        <w:rPr>
          <w:sz w:val="20"/>
          <w:szCs w:val="20"/>
        </w:rPr>
        <w:t>Original</w:t>
      </w:r>
      <w:r w:rsidR="00662290">
        <w:rPr>
          <w:sz w:val="20"/>
          <w:szCs w:val="20"/>
        </w:rPr>
        <w:t xml:space="preserve"> image (b) gray-scale image</w:t>
      </w:r>
    </w:p>
    <w:p w:rsidR="005649A0" w:rsidRDefault="005649A0">
      <w:pPr>
        <w:jc w:val="both"/>
        <w:rPr>
          <w:sz w:val="20"/>
          <w:szCs w:val="20"/>
        </w:rPr>
      </w:pPr>
    </w:p>
    <w:p w:rsidR="005649A0" w:rsidRDefault="00801BC5" w:rsidP="0082712B">
      <w:pPr>
        <w:pStyle w:val="BodyText"/>
        <w:spacing w:line="256" w:lineRule="auto"/>
        <w:ind w:right="45" w:firstLine="568"/>
        <w:jc w:val="both"/>
      </w:pPr>
      <w:r>
        <w:t xml:space="preserve">We are splitting our </w:t>
      </w:r>
      <w:r w:rsidR="00C972EB">
        <w:t>dataset into</w:t>
      </w:r>
      <w:r w:rsidR="00204322">
        <w:t xml:space="preserve"> training and testing sets. 80% of the MRIs are used for training and the rest </w:t>
      </w:r>
      <w:r w:rsidR="00BB7E6A">
        <w:t>are</w:t>
      </w:r>
      <w:r w:rsidR="00204322">
        <w:t xml:space="preserve"> used for testing. After the execution of our proposed algorithm, we observed that the number of training samples </w:t>
      </w:r>
      <w:r w:rsidR="00BB7E6A">
        <w:t>is</w:t>
      </w:r>
      <w:r w:rsidR="00204322">
        <w:t xml:space="preserve"> 104, </w:t>
      </w:r>
      <w:r w:rsidR="00BB7E6A">
        <w:t xml:space="preserve">the </w:t>
      </w:r>
      <w:r w:rsidR="00204322">
        <w:t xml:space="preserve">number of testing samples </w:t>
      </w:r>
      <w:r w:rsidR="00BB7E6A">
        <w:t>is</w:t>
      </w:r>
      <w:r w:rsidR="00204322">
        <w:t xml:space="preserve"> 26 whereas training shape values are (104, 28, 28). Our proposed layer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F07B92" w:rsidRPr="00F07B92" w:rsidRDefault="00F07B92" w:rsidP="00F07B92">
      <w:pPr>
        <w:ind w:left="813"/>
        <w:jc w:val="both"/>
        <w:rPr>
          <w:sz w:val="18"/>
          <w:szCs w:val="18"/>
        </w:rPr>
      </w:pPr>
      <w:r>
        <w:rPr>
          <w:sz w:val="18"/>
          <w:szCs w:val="18"/>
        </w:rPr>
        <w:lastRenderedPageBreak/>
        <w:t>The table below shows the time taken, loss and value loss for a sample of 6 images from the dataset.</w:t>
      </w:r>
    </w:p>
    <w:p w:rsidR="00F07B92" w:rsidRDefault="00F07B92">
      <w:pPr>
        <w:ind w:left="813"/>
        <w:jc w:val="center"/>
        <w:rPr>
          <w:b/>
          <w:sz w:val="18"/>
          <w:szCs w:val="18"/>
        </w:rPr>
      </w:pPr>
    </w:p>
    <w:p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4</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4</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5</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5</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1778D3">
            <w:pPr>
              <w:jc w:val="center"/>
              <w:rPr>
                <w:sz w:val="18"/>
                <w:szCs w:val="18"/>
              </w:rPr>
            </w:pPr>
            <w:r>
              <w:rPr>
                <w:sz w:val="18"/>
                <w:szCs w:val="18"/>
              </w:rPr>
              <w:t>6</w:t>
            </w:r>
            <w:r w:rsidR="00204322">
              <w:rPr>
                <w:sz w:val="18"/>
                <w:szCs w:val="18"/>
              </w:rPr>
              <w:t>.</w:t>
            </w:r>
          </w:p>
        </w:tc>
        <w:tc>
          <w:tcPr>
            <w:tcW w:w="1582" w:type="dxa"/>
            <w:tcBorders>
              <w:top w:val="nil"/>
              <w:left w:val="nil"/>
              <w:right w:val="nil"/>
            </w:tcBorders>
          </w:tcPr>
          <w:p w:rsidR="005649A0" w:rsidRDefault="001778D3">
            <w:pPr>
              <w:jc w:val="center"/>
              <w:rPr>
                <w:sz w:val="18"/>
                <w:szCs w:val="18"/>
              </w:rPr>
            </w:pPr>
            <w:r>
              <w:rPr>
                <w:sz w:val="18"/>
                <w:szCs w:val="18"/>
              </w:rPr>
              <w:t>6</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4B3FD6" w:rsidRDefault="004B3FD6">
      <w:pPr>
        <w:ind w:left="813"/>
        <w:jc w:val="center"/>
        <w:rPr>
          <w:b/>
          <w:sz w:val="18"/>
          <w:szCs w:val="18"/>
        </w:rPr>
      </w:pPr>
    </w:p>
    <w:p w:rsidR="00A11B4F" w:rsidRDefault="00A11B4F" w:rsidP="00B5740F">
      <w:pPr>
        <w:jc w:val="both"/>
        <w:rPr>
          <w:b/>
          <w:sz w:val="18"/>
          <w:szCs w:val="18"/>
        </w:rPr>
      </w:pPr>
    </w:p>
    <w:p w:rsidR="00A11B4F" w:rsidRPr="00B5740F" w:rsidRDefault="00A11B4F" w:rsidP="00A11B4F">
      <w:pPr>
        <w:ind w:left="813"/>
        <w:jc w:val="both"/>
        <w:rPr>
          <w:sz w:val="20"/>
          <w:szCs w:val="20"/>
        </w:rPr>
      </w:pPr>
      <w:r w:rsidRPr="00B5740F">
        <w:rPr>
          <w:sz w:val="20"/>
          <w:szCs w:val="20"/>
        </w:rPr>
        <w:t xml:space="preserve">We have selected </w:t>
      </w:r>
      <w:r w:rsidR="00B5740F" w:rsidRPr="00B5740F">
        <w:rPr>
          <w:sz w:val="20"/>
          <w:szCs w:val="20"/>
        </w:rPr>
        <w:t>6 images each</w:t>
      </w:r>
      <w:r w:rsidR="00B5740F">
        <w:rPr>
          <w:sz w:val="20"/>
          <w:szCs w:val="20"/>
        </w:rPr>
        <w:t xml:space="preserve"> of</w:t>
      </w:r>
      <w:r w:rsidR="00B5740F" w:rsidRPr="00B5740F">
        <w:rPr>
          <w:sz w:val="20"/>
          <w:szCs w:val="20"/>
        </w:rPr>
        <w:t xml:space="preserve"> </w:t>
      </w:r>
      <w:r w:rsidRPr="00B5740F">
        <w:rPr>
          <w:sz w:val="20"/>
          <w:szCs w:val="20"/>
        </w:rPr>
        <w:t>Hydrocephalus</w:t>
      </w:r>
      <w:r w:rsidR="00B5740F" w:rsidRPr="00B5740F">
        <w:rPr>
          <w:sz w:val="20"/>
          <w:szCs w:val="20"/>
        </w:rPr>
        <w:t xml:space="preserve"> category</w:t>
      </w:r>
      <w:r w:rsidRPr="00B5740F">
        <w:rPr>
          <w:sz w:val="20"/>
          <w:szCs w:val="20"/>
        </w:rPr>
        <w:t xml:space="preserve"> and non-Hydrocephalus</w:t>
      </w:r>
      <w:r w:rsidR="00B5740F" w:rsidRPr="00B5740F">
        <w:rPr>
          <w:sz w:val="20"/>
          <w:szCs w:val="20"/>
        </w:rPr>
        <w:t xml:space="preserve"> category</w:t>
      </w:r>
      <w:r w:rsidRPr="00B5740F">
        <w:rPr>
          <w:sz w:val="20"/>
          <w:szCs w:val="20"/>
        </w:rPr>
        <w:t xml:space="preserve"> </w:t>
      </w:r>
      <w:r w:rsidR="00B5740F" w:rsidRPr="00B5740F">
        <w:rPr>
          <w:sz w:val="20"/>
          <w:szCs w:val="20"/>
        </w:rPr>
        <w:t xml:space="preserve">from the dataset. In </w:t>
      </w:r>
      <w:r w:rsidR="00B5740F" w:rsidRPr="00B5740F">
        <w:rPr>
          <w:b/>
          <w:sz w:val="20"/>
          <w:szCs w:val="20"/>
        </w:rPr>
        <w:t>Table 3</w:t>
      </w:r>
      <w:r w:rsidR="00B5740F" w:rsidRPr="00B5740F">
        <w:rPr>
          <w:sz w:val="20"/>
          <w:szCs w:val="20"/>
        </w:rPr>
        <w:t xml:space="preserve"> we have displayed Original, Grayscaled, Resized, Encoded and Decoded images of the selected samples.</w:t>
      </w:r>
    </w:p>
    <w:p w:rsidR="00A11B4F" w:rsidRDefault="00A11B4F">
      <w:pPr>
        <w:ind w:left="813"/>
        <w:jc w:val="center"/>
        <w:rPr>
          <w:b/>
          <w:sz w:val="18"/>
          <w:szCs w:val="18"/>
        </w:rPr>
      </w:pPr>
    </w:p>
    <w:p w:rsidR="00A11B4F" w:rsidRDefault="00A11B4F">
      <w:pPr>
        <w:ind w:left="813"/>
        <w:jc w:val="center"/>
        <w:rPr>
          <w:b/>
          <w:sz w:val="18"/>
          <w:szCs w:val="18"/>
        </w:rPr>
      </w:pPr>
    </w:p>
    <w:p w:rsidR="00550B95" w:rsidRDefault="00AE0B5A" w:rsidP="00AE0B5A">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sidR="009C5B0A">
        <w:rPr>
          <w:bCs/>
          <w:sz w:val="20"/>
          <w:szCs w:val="20"/>
        </w:rPr>
        <w:t xml:space="preserve">Original, </w:t>
      </w:r>
      <w:r w:rsidR="00A11B4F">
        <w:rPr>
          <w:bCs/>
          <w:sz w:val="20"/>
          <w:szCs w:val="20"/>
        </w:rPr>
        <w:t xml:space="preserve">Grayscaled, Resized, </w:t>
      </w:r>
      <w:r w:rsidR="009C5B0A">
        <w:rPr>
          <w:bCs/>
          <w:sz w:val="20"/>
          <w:szCs w:val="20"/>
        </w:rPr>
        <w:t>Encoded and Decoded Image samples</w:t>
      </w:r>
    </w:p>
    <w:p w:rsidR="00BD4C06" w:rsidRPr="00AE0B5A" w:rsidRDefault="00BD4C06" w:rsidP="00AE0B5A">
      <w:pPr>
        <w:ind w:left="813"/>
        <w:jc w:val="center"/>
        <w:rPr>
          <w:bCs/>
          <w:sz w:val="20"/>
          <w:szCs w:val="20"/>
        </w:rPr>
      </w:pPr>
    </w:p>
    <w:tbl>
      <w:tblPr>
        <w:tblStyle w:val="TableGrid"/>
        <w:tblW w:w="8292"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7"/>
        <w:gridCol w:w="1358"/>
        <w:gridCol w:w="1418"/>
        <w:gridCol w:w="1417"/>
        <w:gridCol w:w="1376"/>
        <w:gridCol w:w="1246"/>
      </w:tblGrid>
      <w:tr w:rsidR="00BD4C06" w:rsidTr="00BD4C06">
        <w:tc>
          <w:tcPr>
            <w:tcW w:w="1477" w:type="dxa"/>
            <w:tcBorders>
              <w:top w:val="single" w:sz="12" w:space="0" w:color="auto"/>
              <w:bottom w:val="single" w:sz="12" w:space="0" w:color="auto"/>
            </w:tcBorders>
          </w:tcPr>
          <w:p w:rsidR="00466E74" w:rsidRDefault="00466E74">
            <w:pPr>
              <w:jc w:val="center"/>
              <w:rPr>
                <w:b/>
                <w:sz w:val="18"/>
                <w:szCs w:val="18"/>
              </w:rPr>
            </w:pPr>
            <w:r>
              <w:rPr>
                <w:b/>
                <w:sz w:val="18"/>
                <w:szCs w:val="18"/>
              </w:rPr>
              <w:t>Hydrocephalus</w:t>
            </w:r>
          </w:p>
        </w:tc>
        <w:tc>
          <w:tcPr>
            <w:tcW w:w="1358" w:type="dxa"/>
            <w:tcBorders>
              <w:top w:val="single" w:sz="12" w:space="0" w:color="auto"/>
              <w:bottom w:val="single" w:sz="12" w:space="0" w:color="auto"/>
            </w:tcBorders>
          </w:tcPr>
          <w:p w:rsidR="00466E74" w:rsidRDefault="00466E74">
            <w:pPr>
              <w:jc w:val="center"/>
              <w:rPr>
                <w:b/>
                <w:sz w:val="18"/>
                <w:szCs w:val="18"/>
              </w:rPr>
            </w:pPr>
            <w:r>
              <w:rPr>
                <w:b/>
                <w:sz w:val="18"/>
                <w:szCs w:val="18"/>
              </w:rPr>
              <w:t>Original</w:t>
            </w:r>
          </w:p>
        </w:tc>
        <w:tc>
          <w:tcPr>
            <w:tcW w:w="1418" w:type="dxa"/>
            <w:tcBorders>
              <w:top w:val="single" w:sz="12" w:space="0" w:color="auto"/>
              <w:bottom w:val="single" w:sz="12" w:space="0" w:color="auto"/>
            </w:tcBorders>
          </w:tcPr>
          <w:p w:rsidR="00466E74" w:rsidRDefault="00466E74">
            <w:pPr>
              <w:jc w:val="center"/>
              <w:rPr>
                <w:b/>
                <w:sz w:val="18"/>
                <w:szCs w:val="18"/>
              </w:rPr>
            </w:pPr>
            <w:r>
              <w:rPr>
                <w:b/>
                <w:sz w:val="18"/>
                <w:szCs w:val="18"/>
              </w:rPr>
              <w:t>Greyscaled</w:t>
            </w:r>
          </w:p>
        </w:tc>
        <w:tc>
          <w:tcPr>
            <w:tcW w:w="1417" w:type="dxa"/>
            <w:tcBorders>
              <w:top w:val="single" w:sz="12" w:space="0" w:color="auto"/>
              <w:bottom w:val="single" w:sz="12" w:space="0" w:color="auto"/>
            </w:tcBorders>
          </w:tcPr>
          <w:p w:rsidR="00466E74" w:rsidRDefault="00466E74">
            <w:pPr>
              <w:jc w:val="center"/>
              <w:rPr>
                <w:b/>
                <w:sz w:val="18"/>
                <w:szCs w:val="18"/>
              </w:rPr>
            </w:pPr>
            <w:r>
              <w:rPr>
                <w:b/>
                <w:sz w:val="18"/>
                <w:szCs w:val="18"/>
              </w:rPr>
              <w:t>Resized</w:t>
            </w:r>
          </w:p>
        </w:tc>
        <w:tc>
          <w:tcPr>
            <w:tcW w:w="1376" w:type="dxa"/>
            <w:tcBorders>
              <w:top w:val="single" w:sz="12" w:space="0" w:color="auto"/>
              <w:bottom w:val="single" w:sz="12" w:space="0" w:color="auto"/>
            </w:tcBorders>
          </w:tcPr>
          <w:p w:rsidR="00466E74" w:rsidRDefault="00466E74">
            <w:pPr>
              <w:jc w:val="center"/>
              <w:rPr>
                <w:b/>
                <w:sz w:val="18"/>
                <w:szCs w:val="18"/>
              </w:rPr>
            </w:pPr>
            <w:r>
              <w:rPr>
                <w:b/>
                <w:sz w:val="18"/>
                <w:szCs w:val="18"/>
              </w:rPr>
              <w:t>Encoded</w:t>
            </w:r>
          </w:p>
        </w:tc>
        <w:tc>
          <w:tcPr>
            <w:tcW w:w="1246" w:type="dxa"/>
            <w:tcBorders>
              <w:top w:val="single" w:sz="12" w:space="0" w:color="auto"/>
              <w:bottom w:val="single" w:sz="12" w:space="0" w:color="auto"/>
            </w:tcBorders>
          </w:tcPr>
          <w:p w:rsidR="00466E74" w:rsidRDefault="00466E74">
            <w:pPr>
              <w:jc w:val="center"/>
              <w:rPr>
                <w:b/>
                <w:sz w:val="18"/>
                <w:szCs w:val="18"/>
              </w:rPr>
            </w:pPr>
            <w:r>
              <w:rPr>
                <w:b/>
                <w:sz w:val="18"/>
                <w:szCs w:val="18"/>
              </w:rPr>
              <w:t>Decoded</w:t>
            </w:r>
          </w:p>
        </w:tc>
      </w:tr>
      <w:tr w:rsidR="006F27E0" w:rsidTr="00BD4C06">
        <w:tc>
          <w:tcPr>
            <w:tcW w:w="1477" w:type="dxa"/>
            <w:tcBorders>
              <w:top w:val="single" w:sz="12" w:space="0" w:color="auto"/>
            </w:tcBorders>
            <w:vAlign w:val="center"/>
          </w:tcPr>
          <w:p w:rsidR="006F27E0" w:rsidRPr="006F27E0" w:rsidRDefault="006F27E0" w:rsidP="006F27E0">
            <w:pPr>
              <w:jc w:val="center"/>
              <w:rPr>
                <w:sz w:val="18"/>
                <w:szCs w:val="18"/>
              </w:rPr>
            </w:pPr>
            <w:r>
              <w:rPr>
                <w:sz w:val="18"/>
                <w:szCs w:val="18"/>
              </w:rPr>
              <w:t>YES</w:t>
            </w:r>
          </w:p>
        </w:tc>
        <w:tc>
          <w:tcPr>
            <w:tcW w:w="6815" w:type="dxa"/>
            <w:gridSpan w:val="5"/>
            <w:tcBorders>
              <w:top w:val="single" w:sz="12" w:space="0" w:color="auto"/>
            </w:tcBorders>
          </w:tcPr>
          <w:p w:rsidR="006F27E0" w:rsidRDefault="006F27E0">
            <w:pPr>
              <w:jc w:val="center"/>
              <w:rPr>
                <w:b/>
                <w:sz w:val="18"/>
                <w:szCs w:val="18"/>
              </w:rPr>
            </w:pPr>
            <w:r w:rsidRPr="006F27E0">
              <w:rPr>
                <w:b/>
                <w:noProof/>
                <w:sz w:val="18"/>
                <w:szCs w:val="18"/>
                <w:lang w:val="en-IN" w:eastAsia="en-IN"/>
              </w:rPr>
              <w:drawing>
                <wp:inline distT="0" distB="0" distL="0" distR="0">
                  <wp:extent cx="4253865" cy="819150"/>
                  <wp:effectExtent l="0" t="0" r="0" b="0"/>
                  <wp:docPr id="21" name="Picture 21" descr="D:\Telegram Desktop\image_2022-08-05_18-0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elegram Desktop\image_2022-08-05_18-09-0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53865"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19150"/>
                  <wp:effectExtent l="0" t="0" r="0" b="0"/>
                  <wp:docPr id="23" name="Picture 23" descr="D:\Telegram Desktop\image_2022-08-05_18-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elegram Desktop\image_2022-08-05_18-09-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212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01490" cy="819150"/>
                  <wp:effectExtent l="0" t="0" r="0" b="0"/>
                  <wp:docPr id="24" name="Picture 24" descr="D:\Telegram Desktop\image_2022-08-05_18-09-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elegram Desktop\image_2022-08-05_18-09-18.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149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9740" cy="819150"/>
                  <wp:effectExtent l="0" t="0" r="0" b="0"/>
                  <wp:docPr id="25" name="Picture 25" descr="D:\Telegram Desktop\image_2022-08-05_18-0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elegram Desktop\image_2022-08-05_18-09-3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974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6" name="Picture 26" descr="D:\Telegram Desktop\image_2022-08-05_18-09-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elegram Desktop\image_2022-08-05_18-09-5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7" name="Picture 27" descr="D:\Telegram Desktop\image_2022-08-05_18-0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elegram Desktop\image_2022-08-05_18-09-58.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85615" cy="803275"/>
                  <wp:effectExtent l="0" t="0" r="0" b="0"/>
                  <wp:docPr id="28" name="Picture 28" descr="D:\Telegram Desktop\image_2022-08-05_18-1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elegram Desktop\image_2022-08-05_18-14-23.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5615" cy="803275"/>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lastRenderedPageBreak/>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03275"/>
                  <wp:effectExtent l="0" t="0" r="0" b="0"/>
                  <wp:docPr id="29" name="Picture 29" descr="D:\Telegram Desktop\image_2022-08-05_18-1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elegram Desktop\image_2022-08-05_18-14-3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2120"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0" name="Picture 30" descr="D:\Telegram Desktop\image_2022-08-05_18-1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elegram Desktop\image_2022-08-05_18-14-5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1" name="Picture 31" descr="D:\Telegram Desktop\image_2022-08-05_18-15-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elegram Desktop\image_2022-08-05_18-15-0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2" name="Picture 32" descr="D:\Telegram Desktop\image_2022-08-05_18-1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elegram Desktop\image_2022-08-05_18-15-2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tcBorders>
              <w:bottom w:val="single" w:sz="12" w:space="0" w:color="auto"/>
            </w:tcBorders>
            <w:vAlign w:val="center"/>
          </w:tcPr>
          <w:p w:rsidR="006F27E0" w:rsidRDefault="006F27E0" w:rsidP="006F27E0">
            <w:pPr>
              <w:jc w:val="center"/>
              <w:rPr>
                <w:sz w:val="18"/>
                <w:szCs w:val="18"/>
              </w:rPr>
            </w:pPr>
            <w:r>
              <w:rPr>
                <w:sz w:val="18"/>
                <w:szCs w:val="18"/>
              </w:rPr>
              <w:t>NO</w:t>
            </w:r>
          </w:p>
        </w:tc>
        <w:tc>
          <w:tcPr>
            <w:tcW w:w="6815" w:type="dxa"/>
            <w:gridSpan w:val="5"/>
            <w:tcBorders>
              <w:bottom w:val="single" w:sz="12" w:space="0" w:color="auto"/>
            </w:tcBorders>
          </w:tcPr>
          <w:p w:rsidR="006F27E0" w:rsidRDefault="004F0073">
            <w:pPr>
              <w:jc w:val="center"/>
              <w:rPr>
                <w:b/>
                <w:sz w:val="18"/>
                <w:szCs w:val="18"/>
              </w:rPr>
            </w:pPr>
            <w:r w:rsidRPr="004F0073">
              <w:rPr>
                <w:b/>
                <w:noProof/>
                <w:sz w:val="18"/>
                <w:szCs w:val="18"/>
                <w:lang w:val="en-IN" w:eastAsia="en-IN"/>
              </w:rPr>
              <w:drawing>
                <wp:inline distT="0" distB="0" distL="0" distR="0">
                  <wp:extent cx="4293870" cy="803275"/>
                  <wp:effectExtent l="0" t="0" r="0" b="0"/>
                  <wp:docPr id="34" name="Picture 34" descr="D:\Telegram Desktop\image_2022-08-05_18-1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Telegram Desktop\image_2022-08-05_18-19-5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93870" cy="803275"/>
                          </a:xfrm>
                          <a:prstGeom prst="rect">
                            <a:avLst/>
                          </a:prstGeom>
                          <a:noFill/>
                          <a:ln>
                            <a:noFill/>
                          </a:ln>
                        </pic:spPr>
                      </pic:pic>
                    </a:graphicData>
                  </a:graphic>
                </wp:inline>
              </w:drawing>
            </w:r>
          </w:p>
        </w:tc>
      </w:tr>
    </w:tbl>
    <w:p w:rsidR="00550B95" w:rsidRDefault="00550B95">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sidR="00AE0B5A">
        <w:rPr>
          <w:b/>
          <w:sz w:val="20"/>
          <w:szCs w:val="20"/>
        </w:rPr>
        <w:t>4</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9C5B0A">
        <w:tc>
          <w:tcPr>
            <w:tcW w:w="850"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394"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lastRenderedPageBreak/>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F07B92" w:rsidRDefault="00F07B92" w:rsidP="00D56A84">
      <w:pPr>
        <w:pStyle w:val="ListParagraph"/>
        <w:widowControl/>
        <w:ind w:firstLine="0"/>
        <w:contextualSpacing/>
        <w:rPr>
          <w:b/>
          <w:sz w:val="18"/>
          <w:szCs w:val="18"/>
        </w:rPr>
      </w:pPr>
    </w:p>
    <w:p w:rsidR="00F07B92" w:rsidRDefault="00F07B92" w:rsidP="00F07B92">
      <w:pPr>
        <w:pStyle w:val="ListParagraph"/>
        <w:widowControl/>
        <w:ind w:firstLine="0"/>
        <w:contextualSpacing/>
        <w:rPr>
          <w:b/>
          <w:sz w:val="18"/>
          <w:szCs w:val="18"/>
        </w:rPr>
      </w:pPr>
    </w:p>
    <w:p w:rsidR="00BB7E6A" w:rsidRDefault="00BB7E6A" w:rsidP="0082712B">
      <w:pPr>
        <w:pStyle w:val="ListParagraph"/>
        <w:widowControl/>
        <w:ind w:left="1592" w:firstLine="0"/>
        <w:contextualSpacing/>
        <w:jc w:val="center"/>
        <w:rPr>
          <w:b/>
          <w:sz w:val="18"/>
          <w:szCs w:val="18"/>
        </w:rPr>
      </w:pPr>
    </w:p>
    <w:p w:rsidR="00BB7E6A" w:rsidRPr="00BB7E6A" w:rsidRDefault="00AE0B5A" w:rsidP="0082712B">
      <w:pPr>
        <w:ind w:left="1024"/>
        <w:jc w:val="center"/>
        <w:rPr>
          <w:sz w:val="18"/>
          <w:szCs w:val="18"/>
        </w:rPr>
      </w:pPr>
      <w:r>
        <w:rPr>
          <w:b/>
          <w:sz w:val="18"/>
          <w:szCs w:val="18"/>
        </w:rPr>
        <w:t>Table 5</w:t>
      </w:r>
      <w:r w:rsidR="00550B95">
        <w:rPr>
          <w:b/>
          <w:sz w:val="18"/>
          <w:szCs w:val="18"/>
        </w:rPr>
        <w:t>:</w:t>
      </w:r>
      <w:r w:rsidR="00550B95" w:rsidRPr="00300BAD">
        <w:rPr>
          <w:bCs/>
          <w:sz w:val="18"/>
          <w:szCs w:val="18"/>
        </w:rPr>
        <w:t xml:space="preserve"> 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951725">
        <w:tc>
          <w:tcPr>
            <w:tcW w:w="56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C</w:t>
            </w:r>
          </w:p>
        </w:tc>
      </w:tr>
      <w:tr w:rsidR="00BB7E6A" w:rsidTr="00951725">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C414C6" w:rsidP="00BB7E6A">
            <w:pPr>
              <w:spacing w:line="360" w:lineRule="auto"/>
              <w:jc w:val="center"/>
              <w:rPr>
                <w:sz w:val="18"/>
                <w:szCs w:val="18"/>
              </w:rPr>
            </w:pPr>
            <w:r>
              <w:rPr>
                <w:sz w:val="18"/>
                <w:szCs w:val="18"/>
              </w:rPr>
              <w:t>8.047</w:t>
            </w:r>
          </w:p>
        </w:tc>
        <w:tc>
          <w:tcPr>
            <w:tcW w:w="1008" w:type="dxa"/>
            <w:tcBorders>
              <w:left w:val="nil"/>
              <w:bottom w:val="nil"/>
              <w:right w:val="nil"/>
            </w:tcBorders>
            <w:vAlign w:val="center"/>
          </w:tcPr>
          <w:p w:rsidR="00BB7E6A" w:rsidRDefault="00115CB5" w:rsidP="00BB7E6A">
            <w:pPr>
              <w:spacing w:line="360" w:lineRule="auto"/>
              <w:jc w:val="center"/>
              <w:rPr>
                <w:sz w:val="18"/>
                <w:szCs w:val="18"/>
              </w:rPr>
            </w:pPr>
            <w:r>
              <w:rPr>
                <w:sz w:val="18"/>
                <w:szCs w:val="18"/>
              </w:rPr>
              <w:t>3.251</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115CB5">
              <w:rPr>
                <w:sz w:val="18"/>
                <w:szCs w:val="18"/>
              </w:rPr>
              <w:t>.070</w:t>
            </w:r>
          </w:p>
        </w:tc>
        <w:tc>
          <w:tcPr>
            <w:tcW w:w="737" w:type="dxa"/>
            <w:tcBorders>
              <w:left w:val="nil"/>
              <w:bottom w:val="nil"/>
              <w:right w:val="nil"/>
            </w:tcBorders>
            <w:vAlign w:val="center"/>
          </w:tcPr>
          <w:p w:rsidR="00BB7E6A" w:rsidRDefault="00115CB5" w:rsidP="00BB7E6A">
            <w:pPr>
              <w:spacing w:line="360" w:lineRule="auto"/>
              <w:jc w:val="center"/>
              <w:rPr>
                <w:sz w:val="18"/>
                <w:szCs w:val="18"/>
              </w:rPr>
            </w:pPr>
            <w:r>
              <w:rPr>
                <w:sz w:val="18"/>
                <w:szCs w:val="18"/>
              </w:rPr>
              <w:t>10</w:t>
            </w:r>
            <w:r w:rsidR="00BB7E6A">
              <w:rPr>
                <w:sz w:val="18"/>
                <w:szCs w:val="18"/>
              </w:rPr>
              <w:t>.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951725">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8.117</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3.598</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115CB5">
              <w:rPr>
                <w:sz w:val="18"/>
                <w:szCs w:val="18"/>
              </w:rPr>
              <w:t>.235</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951725">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7.641</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4.144</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192</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951725">
        <w:tc>
          <w:tcPr>
            <w:tcW w:w="56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4</w:t>
            </w:r>
            <w:r w:rsidR="00BB7E6A">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9.327</w:t>
            </w:r>
          </w:p>
        </w:tc>
        <w:tc>
          <w:tcPr>
            <w:tcW w:w="1008"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3.76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083</w:t>
            </w:r>
          </w:p>
        </w:tc>
        <w:tc>
          <w:tcPr>
            <w:tcW w:w="737" w:type="dxa"/>
            <w:tcBorders>
              <w:top w:val="nil"/>
              <w:left w:val="nil"/>
              <w:bottom w:val="nil"/>
              <w:right w:val="nil"/>
            </w:tcBorders>
            <w:vAlign w:val="center"/>
          </w:tcPr>
          <w:p w:rsidR="00BB7E6A" w:rsidRDefault="00115CB5" w:rsidP="00BB7E6A">
            <w:pPr>
              <w:spacing w:line="360" w:lineRule="auto"/>
              <w:jc w:val="center"/>
              <w:rPr>
                <w:sz w:val="18"/>
                <w:szCs w:val="18"/>
              </w:rPr>
            </w:pPr>
            <w:r>
              <w:rPr>
                <w:sz w:val="18"/>
                <w:szCs w:val="18"/>
              </w:rPr>
              <w:t>1</w:t>
            </w:r>
            <w:r w:rsidR="00BB7E6A">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951725">
        <w:tc>
          <w:tcPr>
            <w:tcW w:w="56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5</w:t>
            </w:r>
            <w:r w:rsidR="00BB7E6A">
              <w:rPr>
                <w:sz w:val="18"/>
                <w:szCs w:val="18"/>
              </w:rPr>
              <w:t>.</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8.605</w:t>
            </w:r>
          </w:p>
        </w:tc>
        <w:tc>
          <w:tcPr>
            <w:tcW w:w="1008" w:type="dxa"/>
            <w:tcBorders>
              <w:top w:val="nil"/>
              <w:left w:val="nil"/>
              <w:bottom w:val="single" w:sz="4" w:space="0" w:color="auto"/>
              <w:right w:val="nil"/>
            </w:tcBorders>
            <w:vAlign w:val="center"/>
          </w:tcPr>
          <w:p w:rsidR="00115CB5" w:rsidRDefault="00115CB5" w:rsidP="00115CB5">
            <w:pPr>
              <w:spacing w:line="360" w:lineRule="auto"/>
              <w:jc w:val="center"/>
              <w:rPr>
                <w:sz w:val="18"/>
                <w:szCs w:val="18"/>
              </w:rPr>
            </w:pPr>
            <w:r>
              <w:rPr>
                <w:sz w:val="18"/>
                <w:szCs w:val="18"/>
              </w:rPr>
              <w:t>4.009</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r w:rsidR="00F36E8D">
              <w:rPr>
                <w:sz w:val="18"/>
                <w:szCs w:val="18"/>
              </w:rPr>
              <w:t>.227</w:t>
            </w:r>
          </w:p>
        </w:tc>
        <w:tc>
          <w:tcPr>
            <w:tcW w:w="737" w:type="dxa"/>
            <w:tcBorders>
              <w:top w:val="nil"/>
              <w:left w:val="nil"/>
              <w:bottom w:val="single" w:sz="4" w:space="0" w:color="auto"/>
              <w:right w:val="nil"/>
            </w:tcBorders>
            <w:vAlign w:val="center"/>
          </w:tcPr>
          <w:p w:rsidR="00BB7E6A" w:rsidRDefault="00115CB5" w:rsidP="00BB7E6A">
            <w:pPr>
              <w:spacing w:line="360" w:lineRule="auto"/>
              <w:jc w:val="center"/>
              <w:rPr>
                <w:sz w:val="18"/>
                <w:szCs w:val="18"/>
              </w:rPr>
            </w:pPr>
            <w:r>
              <w:rPr>
                <w:sz w:val="18"/>
                <w:szCs w:val="18"/>
              </w:rPr>
              <w:t>1</w:t>
            </w:r>
            <w:r w:rsidR="00BB7E6A">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Default="00204322" w:rsidP="00445B0C">
      <w:pPr>
        <w:ind w:left="813" w:right="45"/>
        <w:jc w:val="both"/>
        <w:rPr>
          <w:sz w:val="20"/>
          <w:szCs w:val="20"/>
        </w:rPr>
      </w:pPr>
      <w:r w:rsidRPr="00300BAD">
        <w:rPr>
          <w:b/>
          <w:sz w:val="20"/>
          <w:szCs w:val="20"/>
        </w:rPr>
        <w:t>Table</w:t>
      </w:r>
      <w:r w:rsidR="00C972EB">
        <w:rPr>
          <w:b/>
          <w:sz w:val="20"/>
          <w:szCs w:val="20"/>
        </w:rPr>
        <w:t xml:space="preserve"> </w:t>
      </w:r>
      <w:r w:rsidR="009C5B0A">
        <w:rPr>
          <w:b/>
          <w:sz w:val="20"/>
          <w:szCs w:val="20"/>
        </w:rPr>
        <w:t>5</w:t>
      </w:r>
      <w:r w:rsidR="00C972EB">
        <w:rPr>
          <w:b/>
          <w:sz w:val="20"/>
          <w:szCs w:val="20"/>
        </w:rPr>
        <w:t xml:space="preserve"> </w:t>
      </w:r>
      <w:r w:rsidRPr="00300BAD">
        <w:rPr>
          <w:sz w:val="20"/>
          <w:szCs w:val="20"/>
        </w:rPr>
        <w:t xml:space="preserve">displays </w:t>
      </w:r>
      <w:r w:rsidR="00BB7E6A">
        <w:rPr>
          <w:sz w:val="20"/>
          <w:szCs w:val="20"/>
        </w:rPr>
        <w:t xml:space="preserve">the </w:t>
      </w:r>
      <w:r w:rsidR="00F07B92">
        <w:rPr>
          <w:sz w:val="20"/>
          <w:szCs w:val="20"/>
        </w:rPr>
        <w:t>performance parameters of 5</w:t>
      </w:r>
      <w:r w:rsidR="00703515">
        <w:rPr>
          <w:sz w:val="20"/>
          <w:szCs w:val="20"/>
        </w:rPr>
        <w:t xml:space="preserve">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9C5B0A">
        <w:rPr>
          <w:b/>
          <w:bCs/>
          <w:sz w:val="20"/>
          <w:szCs w:val="20"/>
        </w:rPr>
        <w:t>6</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82712B">
        <w:rPr>
          <w:sz w:val="20"/>
          <w:szCs w:val="20"/>
        </w:rPr>
        <w:t>. [</w:t>
      </w:r>
      <w:r w:rsidR="00E52DBF">
        <w:rPr>
          <w:sz w:val="20"/>
          <w:szCs w:val="20"/>
        </w:rPr>
        <w:t>1][2][3][</w:t>
      </w:r>
      <w:r w:rsidR="005306E7">
        <w:rPr>
          <w:sz w:val="20"/>
          <w:szCs w:val="20"/>
        </w:rPr>
        <w:t>5]</w:t>
      </w:r>
    </w:p>
    <w:p w:rsidR="0082712B" w:rsidRPr="005306E7" w:rsidRDefault="0082712B" w:rsidP="00445B0C">
      <w:pPr>
        <w:ind w:left="813" w:right="45"/>
        <w:jc w:val="both"/>
        <w:rPr>
          <w:sz w:val="20"/>
          <w:szCs w:val="20"/>
        </w:rPr>
      </w:pPr>
    </w:p>
    <w:p w:rsidR="005649A0" w:rsidRPr="00504BB1" w:rsidRDefault="00204322">
      <w:pPr>
        <w:ind w:left="813"/>
        <w:jc w:val="center"/>
        <w:rPr>
          <w:bCs/>
          <w:sz w:val="20"/>
          <w:szCs w:val="20"/>
        </w:rPr>
      </w:pPr>
      <w:r w:rsidRPr="00504BB1">
        <w:rPr>
          <w:b/>
          <w:sz w:val="20"/>
          <w:szCs w:val="20"/>
        </w:rPr>
        <w:t xml:space="preserve">Table </w:t>
      </w:r>
      <w:r w:rsidR="00AE0B5A">
        <w:rPr>
          <w:b/>
          <w:sz w:val="20"/>
          <w:szCs w:val="20"/>
        </w:rPr>
        <w:t>6</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6</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4</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3</w:t>
            </w:r>
            <w:r w:rsidR="008A1A01" w:rsidRPr="00DD44BB">
              <w:rPr>
                <w:sz w:val="20"/>
                <w:szCs w:val="20"/>
              </w:rPr>
              <w:t>.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4</w:t>
            </w:r>
            <w:r w:rsidR="009B6276" w:rsidRPr="00DD44BB">
              <w:rPr>
                <w:sz w:val="20"/>
                <w:szCs w:val="20"/>
              </w:rPr>
              <w:t>.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C414C6" w:rsidP="00273A62">
            <w:pPr>
              <w:widowControl/>
              <w:tabs>
                <w:tab w:val="left" w:pos="2385"/>
              </w:tabs>
              <w:spacing w:line="276" w:lineRule="auto"/>
              <w:jc w:val="center"/>
              <w:rPr>
                <w:b/>
                <w:bCs/>
                <w:sz w:val="20"/>
                <w:szCs w:val="20"/>
              </w:rPr>
            </w:pPr>
            <w:r>
              <w:rPr>
                <w:b/>
                <w:bCs/>
                <w:sz w:val="20"/>
                <w:szCs w:val="20"/>
              </w:rPr>
              <w:t>9.422</w:t>
            </w:r>
          </w:p>
        </w:tc>
      </w:tr>
    </w:tbl>
    <w:p w:rsidR="00177269" w:rsidRDefault="00177269">
      <w:pPr>
        <w:rPr>
          <w:strike/>
          <w:sz w:val="24"/>
          <w:szCs w:val="24"/>
        </w:rPr>
      </w:pPr>
    </w:p>
    <w:p w:rsidR="003B3D6F" w:rsidRDefault="003B3D6F">
      <w:pPr>
        <w:rPr>
          <w:strike/>
          <w:sz w:val="24"/>
          <w:szCs w:val="24"/>
        </w:rPr>
      </w:pPr>
    </w:p>
    <w:p w:rsidR="006D0634" w:rsidRDefault="006D0634">
      <w:pPr>
        <w:rPr>
          <w:strike/>
          <w:sz w:val="24"/>
          <w:szCs w:val="24"/>
        </w:rPr>
      </w:pPr>
    </w:p>
    <w:p w:rsidR="006D0634" w:rsidRDefault="006D0634">
      <w:pPr>
        <w:rPr>
          <w:strike/>
          <w:sz w:val="24"/>
          <w:szCs w:val="24"/>
        </w:rPr>
      </w:pPr>
    </w:p>
    <w:p w:rsidR="006D0634" w:rsidRDefault="006D0634">
      <w:pPr>
        <w:rPr>
          <w:strike/>
          <w:sz w:val="24"/>
          <w:szCs w:val="24"/>
        </w:rPr>
      </w:pPr>
    </w:p>
    <w:p w:rsidR="006D0634" w:rsidRDefault="006D0634">
      <w:pPr>
        <w:rPr>
          <w:strike/>
          <w:sz w:val="24"/>
          <w:szCs w:val="24"/>
        </w:rPr>
      </w:pPr>
    </w:p>
    <w:p w:rsidR="006D0634" w:rsidRDefault="006D0634">
      <w:pPr>
        <w:rPr>
          <w:strike/>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4"/>
        <w:gridCol w:w="4342"/>
      </w:tblGrid>
      <w:tr w:rsidR="006D0634" w:rsidTr="00DB0631">
        <w:trPr>
          <w:trHeight w:val="3392"/>
        </w:trPr>
        <w:tc>
          <w:tcPr>
            <w:tcW w:w="4383" w:type="dxa"/>
          </w:tcPr>
          <w:p w:rsidR="006D0634" w:rsidRPr="006D0634" w:rsidRDefault="006D0634" w:rsidP="006D0634">
            <w:pPr>
              <w:rPr>
                <w:sz w:val="24"/>
                <w:szCs w:val="24"/>
              </w:rPr>
            </w:pPr>
            <w:r w:rsidRPr="006D0634">
              <w:rPr>
                <w:noProof/>
                <w:sz w:val="24"/>
                <w:szCs w:val="24"/>
                <w:lang w:val="en-IN" w:eastAsia="en-IN"/>
              </w:rPr>
              <w:lastRenderedPageBreak/>
              <w:drawing>
                <wp:anchor distT="0" distB="0" distL="114300" distR="114300" simplePos="0" relativeHeight="251656704" behindDoc="0" locked="0" layoutInCell="1" allowOverlap="1">
                  <wp:simplePos x="0" y="0"/>
                  <wp:positionH relativeFrom="column">
                    <wp:posOffset>-66675</wp:posOffset>
                  </wp:positionH>
                  <wp:positionV relativeFrom="paragraph">
                    <wp:posOffset>-3175</wp:posOffset>
                  </wp:positionV>
                  <wp:extent cx="2695575" cy="2189480"/>
                  <wp:effectExtent l="0" t="0" r="0" b="0"/>
                  <wp:wrapSquare wrapText="bothSides"/>
                  <wp:docPr id="12" name="Picture 12" descr="D:\Telegram Desktop\image_2022-08-05_17-19-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elegram Desktop\image_2022-08-05_17-19-50.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95575" cy="21894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83" w:type="dxa"/>
          </w:tcPr>
          <w:p w:rsidR="006D0634" w:rsidRPr="006D0634" w:rsidRDefault="00533419" w:rsidP="006D0634">
            <w:pPr>
              <w:jc w:val="center"/>
              <w:rPr>
                <w:sz w:val="24"/>
                <w:szCs w:val="24"/>
              </w:rPr>
            </w:pPr>
            <w:r w:rsidRPr="00533419">
              <w:rPr>
                <w:noProof/>
                <w:sz w:val="24"/>
                <w:szCs w:val="24"/>
                <w:lang w:val="en-IN" w:eastAsia="en-IN"/>
              </w:rPr>
              <w:drawing>
                <wp:inline distT="0" distB="0" distL="0" distR="0">
                  <wp:extent cx="2719137" cy="2152650"/>
                  <wp:effectExtent l="0" t="0" r="0" b="0"/>
                  <wp:docPr id="5" name="Picture 5" descr="D:\Telegram Desktop\image_2022-08-05_18-5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elegram Desktop\image_2022-08-05_18-52-4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31447" cy="2162396"/>
                          </a:xfrm>
                          <a:prstGeom prst="rect">
                            <a:avLst/>
                          </a:prstGeom>
                          <a:noFill/>
                          <a:ln>
                            <a:noFill/>
                          </a:ln>
                        </pic:spPr>
                      </pic:pic>
                    </a:graphicData>
                  </a:graphic>
                </wp:inline>
              </w:drawing>
            </w:r>
          </w:p>
        </w:tc>
      </w:tr>
      <w:tr w:rsidR="006D0634" w:rsidTr="00DB0631">
        <w:tc>
          <w:tcPr>
            <w:tcW w:w="4383" w:type="dxa"/>
          </w:tcPr>
          <w:p w:rsidR="006D0634" w:rsidRPr="006D0634" w:rsidRDefault="006D0634" w:rsidP="006D0634">
            <w:pPr>
              <w:jc w:val="center"/>
              <w:rPr>
                <w:sz w:val="24"/>
                <w:szCs w:val="24"/>
              </w:rPr>
            </w:pPr>
            <w:r>
              <w:rPr>
                <w:sz w:val="24"/>
                <w:szCs w:val="24"/>
              </w:rPr>
              <w:t>(a)</w:t>
            </w:r>
          </w:p>
        </w:tc>
        <w:tc>
          <w:tcPr>
            <w:tcW w:w="4383" w:type="dxa"/>
          </w:tcPr>
          <w:p w:rsidR="006D0634" w:rsidRPr="006D0634" w:rsidRDefault="006D0634" w:rsidP="006D0634">
            <w:pPr>
              <w:jc w:val="center"/>
              <w:rPr>
                <w:sz w:val="24"/>
                <w:szCs w:val="24"/>
              </w:rPr>
            </w:pPr>
            <w:r>
              <w:rPr>
                <w:sz w:val="24"/>
                <w:szCs w:val="24"/>
              </w:rPr>
              <w:t>(b)</w:t>
            </w:r>
          </w:p>
        </w:tc>
      </w:tr>
      <w:tr w:rsidR="006D0634" w:rsidTr="00DB0631">
        <w:tc>
          <w:tcPr>
            <w:tcW w:w="4383" w:type="dxa"/>
          </w:tcPr>
          <w:p w:rsidR="006D0634" w:rsidRPr="006D0634" w:rsidRDefault="006D0634" w:rsidP="006D0634">
            <w:pPr>
              <w:jc w:val="center"/>
              <w:rPr>
                <w:sz w:val="24"/>
                <w:szCs w:val="24"/>
              </w:rPr>
            </w:pPr>
            <w:r w:rsidRPr="006D0634">
              <w:rPr>
                <w:noProof/>
                <w:sz w:val="24"/>
                <w:szCs w:val="24"/>
                <w:lang w:val="en-IN" w:eastAsia="en-IN"/>
              </w:rPr>
              <w:drawing>
                <wp:anchor distT="0" distB="0" distL="114300" distR="114300" simplePos="0" relativeHeight="251658752" behindDoc="0" locked="0" layoutInCell="1" allowOverlap="1">
                  <wp:simplePos x="0" y="0"/>
                  <wp:positionH relativeFrom="column">
                    <wp:posOffset>-66675</wp:posOffset>
                  </wp:positionH>
                  <wp:positionV relativeFrom="paragraph">
                    <wp:posOffset>-1270</wp:posOffset>
                  </wp:positionV>
                  <wp:extent cx="2773680" cy="2162175"/>
                  <wp:effectExtent l="0" t="0" r="0" b="0"/>
                  <wp:wrapSquare wrapText="bothSides"/>
                  <wp:docPr id="14" name="Picture 14" descr="D:\Telegram Desktop\image_2022-08-05_17-2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Telegram Desktop\image_2022-08-05_17-20-02.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73680" cy="21621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83" w:type="dxa"/>
          </w:tcPr>
          <w:p w:rsidR="006D0634" w:rsidRPr="006D0634" w:rsidRDefault="006D0634" w:rsidP="006D0634">
            <w:pPr>
              <w:jc w:val="center"/>
              <w:rPr>
                <w:sz w:val="24"/>
                <w:szCs w:val="24"/>
              </w:rPr>
            </w:pPr>
            <w:r w:rsidRPr="006D0634">
              <w:rPr>
                <w:noProof/>
                <w:sz w:val="24"/>
                <w:szCs w:val="24"/>
                <w:lang w:val="en-IN" w:eastAsia="en-IN"/>
              </w:rPr>
              <w:drawing>
                <wp:anchor distT="0" distB="0" distL="114300" distR="114300" simplePos="0" relativeHeight="251660800" behindDoc="0" locked="0" layoutInCell="1" allowOverlap="1">
                  <wp:simplePos x="0" y="0"/>
                  <wp:positionH relativeFrom="column">
                    <wp:posOffset>-69850</wp:posOffset>
                  </wp:positionH>
                  <wp:positionV relativeFrom="paragraph">
                    <wp:posOffset>-1270</wp:posOffset>
                  </wp:positionV>
                  <wp:extent cx="2681605" cy="2152650"/>
                  <wp:effectExtent l="0" t="0" r="0" b="0"/>
                  <wp:wrapSquare wrapText="bothSides"/>
                  <wp:docPr id="19" name="Picture 19" descr="D:\Telegram Desktop\image_2022-08-05_17-2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Telegram Desktop\image_2022-08-05_17-20-07.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81605" cy="21526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D0634" w:rsidTr="00DB0631">
        <w:tc>
          <w:tcPr>
            <w:tcW w:w="4383" w:type="dxa"/>
          </w:tcPr>
          <w:p w:rsidR="006D0634" w:rsidRPr="006D0634" w:rsidRDefault="006D0634" w:rsidP="006D0634">
            <w:pPr>
              <w:jc w:val="center"/>
              <w:rPr>
                <w:sz w:val="24"/>
                <w:szCs w:val="24"/>
              </w:rPr>
            </w:pPr>
            <w:r>
              <w:rPr>
                <w:sz w:val="24"/>
                <w:szCs w:val="24"/>
              </w:rPr>
              <w:t>(c)</w:t>
            </w:r>
          </w:p>
        </w:tc>
        <w:tc>
          <w:tcPr>
            <w:tcW w:w="4383" w:type="dxa"/>
          </w:tcPr>
          <w:p w:rsidR="006D0634" w:rsidRPr="006D0634" w:rsidRDefault="006D0634" w:rsidP="006D0634">
            <w:pPr>
              <w:jc w:val="center"/>
              <w:rPr>
                <w:sz w:val="24"/>
                <w:szCs w:val="24"/>
              </w:rPr>
            </w:pPr>
            <w:r>
              <w:rPr>
                <w:sz w:val="24"/>
                <w:szCs w:val="24"/>
              </w:rPr>
              <w:t>(d)</w:t>
            </w:r>
          </w:p>
        </w:tc>
      </w:tr>
    </w:tbl>
    <w:p w:rsidR="006D0634" w:rsidRDefault="006D0634" w:rsidP="00DB0631">
      <w:pPr>
        <w:rPr>
          <w:strike/>
          <w:sz w:val="24"/>
          <w:szCs w:val="24"/>
        </w:rPr>
      </w:pPr>
    </w:p>
    <w:p w:rsidR="00DB0631" w:rsidRPr="00DB0631" w:rsidRDefault="00DB0631" w:rsidP="006D0634">
      <w:pPr>
        <w:jc w:val="center"/>
        <w:rPr>
          <w:sz w:val="24"/>
          <w:szCs w:val="24"/>
        </w:rPr>
      </w:pPr>
      <w:r w:rsidRPr="00DB0631">
        <w:rPr>
          <w:b/>
          <w:sz w:val="24"/>
          <w:szCs w:val="24"/>
        </w:rPr>
        <w:t>Figure</w:t>
      </w:r>
      <w:r>
        <w:rPr>
          <w:b/>
          <w:sz w:val="24"/>
          <w:szCs w:val="24"/>
        </w:rPr>
        <w:t xml:space="preserve"> 6. </w:t>
      </w:r>
      <w:r w:rsidR="00533419">
        <w:rPr>
          <w:sz w:val="24"/>
          <w:szCs w:val="24"/>
        </w:rPr>
        <w:t xml:space="preserve">Comparing existing methodologies and proposed methodology based on (a) Compression Ratio (b) </w:t>
      </w:r>
      <w:r w:rsidR="006C15FE">
        <w:rPr>
          <w:sz w:val="24"/>
          <w:szCs w:val="24"/>
        </w:rPr>
        <w:t>MSE</w:t>
      </w:r>
      <w:r w:rsidR="00533419">
        <w:rPr>
          <w:sz w:val="24"/>
          <w:szCs w:val="24"/>
        </w:rPr>
        <w:t xml:space="preserve"> (c) </w:t>
      </w:r>
      <w:r w:rsidR="006C15FE">
        <w:rPr>
          <w:sz w:val="24"/>
          <w:szCs w:val="24"/>
        </w:rPr>
        <w:t>SSI (d) PSNR</w:t>
      </w:r>
      <w:bookmarkStart w:id="0" w:name="_GoBack"/>
      <w:bookmarkEnd w:id="0"/>
    </w:p>
    <w:p w:rsidR="006D0634" w:rsidRDefault="006D0634">
      <w:pPr>
        <w:rPr>
          <w:strike/>
          <w:sz w:val="24"/>
          <w:szCs w:val="24"/>
        </w:rPr>
      </w:pPr>
    </w:p>
    <w:p w:rsidR="006D0634" w:rsidRDefault="006D0634">
      <w:pP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 xml:space="preserve">In this paper, we have proposed an </w:t>
      </w:r>
      <w:r w:rsidR="00F36E8D">
        <w:t>compression</w:t>
      </w:r>
      <w:r>
        <w:t xml:space="preserve">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after applying the proposed and existing methods [1] [2] [3] [5] to the Custom hydrocephalus dataset, our technique is producing a Compression ratio of </w:t>
      </w:r>
      <w:r w:rsidR="009D192A">
        <w:rPr>
          <w:bCs/>
        </w:rPr>
        <w:t>9.422</w:t>
      </w:r>
      <w:r>
        <w:rPr>
          <w:bCs/>
        </w:rPr>
        <w:t>.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on the </w:t>
      </w:r>
      <w:r>
        <w:rPr>
          <w:bCs/>
        </w:rPr>
        <w:t>custom hydrocephalus dataset. Additionally, the</w:t>
      </w:r>
      <w:r w:rsidR="00F36E8D">
        <w:rPr>
          <w:bCs/>
        </w:rPr>
        <w:t xml:space="preserve"> compression</w:t>
      </w:r>
      <w:r>
        <w:rPr>
          <w:bCs/>
        </w:rPr>
        <w:t xml:space="preserve"> technique has been applied for the first time in the field of medical image compression.</w:t>
      </w:r>
    </w:p>
    <w:p w:rsidR="00DE756C" w:rsidRDefault="00DE756C" w:rsidP="00445B0C">
      <w:pPr>
        <w:pStyle w:val="BodyText"/>
        <w:spacing w:line="256" w:lineRule="auto"/>
        <w:ind w:right="45" w:firstLine="720"/>
        <w:jc w:val="both"/>
      </w:pPr>
      <w:r>
        <w:t xml:space="preserve"> Due to its high performance, novelty, and ease of use, our proposed method is useful to develop any mobile or web applications in the future. </w:t>
      </w:r>
      <w:r w:rsidR="00377E41">
        <w:t>Our technique can be used to encode an image and store in a remote web server and decode the requested image as and when required.</w:t>
      </w:r>
    </w:p>
    <w:p w:rsidR="00DE756C" w:rsidRDefault="00DE756C" w:rsidP="00445B0C">
      <w:pPr>
        <w:pStyle w:val="BodyText"/>
        <w:spacing w:line="256" w:lineRule="auto"/>
        <w:ind w:right="45" w:firstLine="720"/>
        <w:jc w:val="both"/>
      </w:pPr>
      <w:r>
        <w:lastRenderedPageBreak/>
        <w:t>Our method can be tested on various medical equipment-generated image datasets to identify the generic performance of the proposed method in the future. The performance of our method could be increased by making necessary modifications to the algorithm.</w:t>
      </w: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r.J.Rani, Dr.G.Glorindal, Dr.Ignatius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Monagi H. Alkinani, E. A. Zanaty, Sherif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aravanan.S, Sujitha Juliet.D,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akash Tunga P., Vipula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eronica Corona, Yehuda Dar, Guy Williams, Carola-BibianeSchonlieb, "Regularized Compression of MRI Data: Modular Optimization of Joint Reconstruction and Coding", arXiv:2010.04065v2  [eess.IV]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 Pandian* and S Lalitha</w:t>
      </w:r>
      <w:r w:rsidR="00896F12">
        <w:rPr>
          <w:sz w:val="20"/>
          <w:szCs w:val="20"/>
          <w:lang w:val="en-US" w:eastAsia="en-US"/>
        </w:rPr>
        <w:t xml:space="preserve"> </w:t>
      </w:r>
      <w:r w:rsidRPr="00445B0C">
        <w:rPr>
          <w:sz w:val="20"/>
          <w:szCs w:val="20"/>
          <w:lang w:val="en-US" w:eastAsia="en-US"/>
        </w:rPr>
        <w:t>Kumari,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Nirajan Bist, Suraj Joshi, Abhishek</w:t>
      </w:r>
      <w:r w:rsidR="00896F12">
        <w:rPr>
          <w:sz w:val="20"/>
          <w:szCs w:val="20"/>
          <w:lang w:val="en-US" w:eastAsia="en-US"/>
        </w:rPr>
        <w:t xml:space="preserve"> </w:t>
      </w:r>
      <w:r w:rsidRPr="00445B0C">
        <w:rPr>
          <w:sz w:val="20"/>
          <w:szCs w:val="20"/>
          <w:lang w:val="en-US" w:eastAsia="en-US"/>
        </w:rPr>
        <w:t>Karki,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huai Liu, Weiling</w:t>
      </w:r>
      <w:r w:rsidR="00896F12">
        <w:rPr>
          <w:sz w:val="20"/>
          <w:szCs w:val="20"/>
          <w:lang w:val="en-US" w:eastAsia="en-US"/>
        </w:rPr>
        <w:t xml:space="preserve"> </w:t>
      </w:r>
      <w:r w:rsidRPr="00445B0C">
        <w:rPr>
          <w:sz w:val="20"/>
          <w:szCs w:val="20"/>
          <w:lang w:val="en-US" w:eastAsia="en-US"/>
        </w:rPr>
        <w:t>Bai, Nianyin Zeng* and Shuihua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ssir H. Salman, Enas</w:t>
      </w:r>
      <w:r w:rsidR="00896F12">
        <w:rPr>
          <w:sz w:val="20"/>
          <w:szCs w:val="20"/>
          <w:lang w:val="en-US" w:eastAsia="en-US"/>
        </w:rPr>
        <w:t xml:space="preserve"> </w:t>
      </w:r>
      <w:r w:rsidRPr="00445B0C">
        <w:rPr>
          <w:sz w:val="20"/>
          <w:szCs w:val="20"/>
          <w:lang w:val="en-US" w:eastAsia="en-US"/>
        </w:rPr>
        <w:t>Kh.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uchi Agarwal, C.S. Salimath and Khursheed</w:t>
      </w:r>
      <w:r w:rsidR="00896F12">
        <w:rPr>
          <w:sz w:val="20"/>
          <w:szCs w:val="20"/>
          <w:lang w:val="en-US" w:eastAsia="en-US"/>
        </w:rPr>
        <w:t xml:space="preserve"> </w:t>
      </w:r>
      <w:r w:rsidRPr="00445B0C">
        <w:rPr>
          <w:sz w:val="20"/>
          <w:szCs w:val="20"/>
          <w:lang w:val="en-US" w:eastAsia="en-US"/>
        </w:rPr>
        <w:t>Alam, "Multiple Image Compression in Medical Imaging Techniques using Wavelets for Speedy Transmission and Optimal Storage", Biomedical &amp; Pharmacology Journal, March 2019,  Vol. 12(1), p. 183-198, DOI: 10.13005/bpj/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D. J. Ashpin Pabi, P. Aruna, N.Puviarasan, "Tri-mode dual level 3-D image compression over medical MRI images", International Journal of Advanced Computer Research, Vol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 Anusuya, V. Srinivasa</w:t>
      </w:r>
      <w:r w:rsidR="00896F12">
        <w:rPr>
          <w:sz w:val="20"/>
          <w:szCs w:val="20"/>
          <w:lang w:val="en-US" w:eastAsia="en-US"/>
        </w:rPr>
        <w:t xml:space="preserve"> </w:t>
      </w:r>
      <w:r w:rsidRPr="00445B0C">
        <w:rPr>
          <w:sz w:val="20"/>
          <w:szCs w:val="20"/>
          <w:lang w:val="en-US" w:eastAsia="en-US"/>
        </w:rPr>
        <w:t>Raghavan, G. Kavitha,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Prof. Bipin D. Mokal, Prakruti J. Joshi, Vivek</w:t>
      </w:r>
      <w:r w:rsidR="00896F12">
        <w:rPr>
          <w:sz w:val="20"/>
          <w:szCs w:val="20"/>
          <w:lang w:val="en-US" w:eastAsia="en-US"/>
        </w:rPr>
        <w:t xml:space="preserve"> </w:t>
      </w:r>
      <w:r w:rsidRPr="00445B0C">
        <w:rPr>
          <w:sz w:val="20"/>
          <w:szCs w:val="20"/>
          <w:lang w:val="en-US" w:eastAsia="en-US"/>
        </w:rPr>
        <w:t>P.</w:t>
      </w:r>
      <w:r w:rsidR="00896F12">
        <w:rPr>
          <w:sz w:val="20"/>
          <w:szCs w:val="20"/>
          <w:lang w:val="en-US" w:eastAsia="en-US"/>
        </w:rPr>
        <w:t xml:space="preserve"> </w:t>
      </w:r>
      <w:r w:rsidRPr="00445B0C">
        <w:rPr>
          <w:sz w:val="20"/>
          <w:szCs w:val="20"/>
          <w:lang w:val="en-US" w:eastAsia="en-US"/>
        </w:rPr>
        <w:t>Patkar,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Jan-Yie Liang, Chih-Sheng Chen, Chua-Huang Huang, Li Liu, "Lossless Compression of Medical Images Using Hilbert Space-Filling Curves", DOI: 10.1.1.127.6563</w:t>
      </w:r>
    </w:p>
    <w:sectPr w:rsidR="00FA40A7" w:rsidRPr="00445B0C" w:rsidSect="00D9629D">
      <w:headerReference w:type="even" r:id="rId34"/>
      <w:headerReference w:type="default" r:id="rId35"/>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4070" w:rsidRDefault="00F94070">
      <w:r>
        <w:separator/>
      </w:r>
    </w:p>
  </w:endnote>
  <w:endnote w:type="continuationSeparator" w:id="0">
    <w:p w:rsidR="00F94070" w:rsidRDefault="00F940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4070" w:rsidRDefault="00F94070">
      <w:r>
        <w:separator/>
      </w:r>
    </w:p>
  </w:footnote>
  <w:footnote w:type="continuationSeparator" w:id="0">
    <w:p w:rsidR="00F94070" w:rsidRDefault="00F940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4F0" w:rsidRDefault="00F94070">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2C74F0" w:rsidRDefault="002C74F0">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C74F0" w:rsidRDefault="00F94070">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2C74F0" w:rsidRDefault="002C74F0">
                <w:pPr>
                  <w:spacing w:line="204" w:lineRule="exact"/>
                  <w:ind w:left="40"/>
                  <w:rPr>
                    <w:sz w:val="18"/>
                  </w:rPr>
                </w:pPr>
                <w:r>
                  <w:fldChar w:fldCharType="begin"/>
                </w:r>
                <w:r>
                  <w:rPr>
                    <w:sz w:val="18"/>
                  </w:rPr>
                  <w:instrText xml:space="preserve"> PAGE </w:instrText>
                </w:r>
                <w:r>
                  <w:fldChar w:fldCharType="separate"/>
                </w:r>
                <w:r w:rsidR="006C15FE">
                  <w:rPr>
                    <w:noProof/>
                    <w:sz w:val="18"/>
                  </w:rPr>
                  <w:t>16</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Mq4FAKZ0WqctAAAA"/>
  </w:docVars>
  <w:rsids>
    <w:rsidRoot w:val="00F74DEB"/>
    <w:rsid w:val="C7F7543C"/>
    <w:rsid w:val="000009FD"/>
    <w:rsid w:val="00014B74"/>
    <w:rsid w:val="00016011"/>
    <w:rsid w:val="0001787F"/>
    <w:rsid w:val="00017B90"/>
    <w:rsid w:val="00017C1E"/>
    <w:rsid w:val="0002499D"/>
    <w:rsid w:val="0002517F"/>
    <w:rsid w:val="000307DD"/>
    <w:rsid w:val="00031066"/>
    <w:rsid w:val="00031B4A"/>
    <w:rsid w:val="000334B3"/>
    <w:rsid w:val="00033647"/>
    <w:rsid w:val="00034E6D"/>
    <w:rsid w:val="00041EEC"/>
    <w:rsid w:val="0004260D"/>
    <w:rsid w:val="00050520"/>
    <w:rsid w:val="000523AF"/>
    <w:rsid w:val="000551BC"/>
    <w:rsid w:val="00055C38"/>
    <w:rsid w:val="000635EB"/>
    <w:rsid w:val="00063B40"/>
    <w:rsid w:val="00065AF3"/>
    <w:rsid w:val="00076477"/>
    <w:rsid w:val="000807FC"/>
    <w:rsid w:val="00090C85"/>
    <w:rsid w:val="000922A8"/>
    <w:rsid w:val="000922CD"/>
    <w:rsid w:val="0009647C"/>
    <w:rsid w:val="000A2C76"/>
    <w:rsid w:val="000A5257"/>
    <w:rsid w:val="000C09D1"/>
    <w:rsid w:val="000C639F"/>
    <w:rsid w:val="000C6AEA"/>
    <w:rsid w:val="000D2108"/>
    <w:rsid w:val="000D2FDC"/>
    <w:rsid w:val="000D4C94"/>
    <w:rsid w:val="000D58D6"/>
    <w:rsid w:val="000D5AEB"/>
    <w:rsid w:val="000E16DD"/>
    <w:rsid w:val="000E61C8"/>
    <w:rsid w:val="000E68BE"/>
    <w:rsid w:val="000E7EA8"/>
    <w:rsid w:val="000F5B95"/>
    <w:rsid w:val="000F6766"/>
    <w:rsid w:val="00106A0D"/>
    <w:rsid w:val="001124B5"/>
    <w:rsid w:val="0011499B"/>
    <w:rsid w:val="001149B1"/>
    <w:rsid w:val="00115CB5"/>
    <w:rsid w:val="00121EB8"/>
    <w:rsid w:val="00130D33"/>
    <w:rsid w:val="001315B4"/>
    <w:rsid w:val="001345D3"/>
    <w:rsid w:val="001478E3"/>
    <w:rsid w:val="0015190B"/>
    <w:rsid w:val="00151E40"/>
    <w:rsid w:val="0015432E"/>
    <w:rsid w:val="0015547A"/>
    <w:rsid w:val="0015719B"/>
    <w:rsid w:val="00160988"/>
    <w:rsid w:val="00162BEC"/>
    <w:rsid w:val="00166308"/>
    <w:rsid w:val="00170B33"/>
    <w:rsid w:val="00177269"/>
    <w:rsid w:val="001778D3"/>
    <w:rsid w:val="001809D5"/>
    <w:rsid w:val="001850F9"/>
    <w:rsid w:val="00185179"/>
    <w:rsid w:val="001853DC"/>
    <w:rsid w:val="00190518"/>
    <w:rsid w:val="001A1A60"/>
    <w:rsid w:val="001A656F"/>
    <w:rsid w:val="001B146C"/>
    <w:rsid w:val="001B4617"/>
    <w:rsid w:val="001C07DA"/>
    <w:rsid w:val="001C3AAF"/>
    <w:rsid w:val="001C5F4E"/>
    <w:rsid w:val="001D04BC"/>
    <w:rsid w:val="001D43D1"/>
    <w:rsid w:val="001E1292"/>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4149"/>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A7666"/>
    <w:rsid w:val="002B057C"/>
    <w:rsid w:val="002B1AE2"/>
    <w:rsid w:val="002B2B19"/>
    <w:rsid w:val="002C04C5"/>
    <w:rsid w:val="002C4355"/>
    <w:rsid w:val="002C74F0"/>
    <w:rsid w:val="002D1E61"/>
    <w:rsid w:val="002D2B9E"/>
    <w:rsid w:val="002E1E75"/>
    <w:rsid w:val="002E321E"/>
    <w:rsid w:val="002E489B"/>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73550"/>
    <w:rsid w:val="00377E41"/>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1EA8"/>
    <w:rsid w:val="003F54E5"/>
    <w:rsid w:val="003F5F36"/>
    <w:rsid w:val="003F6849"/>
    <w:rsid w:val="00400565"/>
    <w:rsid w:val="00404241"/>
    <w:rsid w:val="00410552"/>
    <w:rsid w:val="00416412"/>
    <w:rsid w:val="0042712B"/>
    <w:rsid w:val="00430217"/>
    <w:rsid w:val="0043298B"/>
    <w:rsid w:val="004373B0"/>
    <w:rsid w:val="00445689"/>
    <w:rsid w:val="00445B0C"/>
    <w:rsid w:val="00453363"/>
    <w:rsid w:val="00455466"/>
    <w:rsid w:val="00455D5A"/>
    <w:rsid w:val="0045683E"/>
    <w:rsid w:val="004618F9"/>
    <w:rsid w:val="00466E74"/>
    <w:rsid w:val="00470427"/>
    <w:rsid w:val="0047217B"/>
    <w:rsid w:val="0048550D"/>
    <w:rsid w:val="004859D4"/>
    <w:rsid w:val="00495B49"/>
    <w:rsid w:val="00495D8A"/>
    <w:rsid w:val="004A536A"/>
    <w:rsid w:val="004A77D2"/>
    <w:rsid w:val="004B325F"/>
    <w:rsid w:val="004B33ED"/>
    <w:rsid w:val="004B3D8D"/>
    <w:rsid w:val="004B3FD6"/>
    <w:rsid w:val="004B4216"/>
    <w:rsid w:val="004B6F6C"/>
    <w:rsid w:val="004C1F9C"/>
    <w:rsid w:val="004C6527"/>
    <w:rsid w:val="004D15D8"/>
    <w:rsid w:val="004D3135"/>
    <w:rsid w:val="004D4B0F"/>
    <w:rsid w:val="004E5672"/>
    <w:rsid w:val="004E71D4"/>
    <w:rsid w:val="004F0073"/>
    <w:rsid w:val="00503ACD"/>
    <w:rsid w:val="00504BB1"/>
    <w:rsid w:val="00514611"/>
    <w:rsid w:val="00515E73"/>
    <w:rsid w:val="00515F4F"/>
    <w:rsid w:val="00521EDF"/>
    <w:rsid w:val="00522C75"/>
    <w:rsid w:val="005260CC"/>
    <w:rsid w:val="0052636B"/>
    <w:rsid w:val="005306E7"/>
    <w:rsid w:val="00533419"/>
    <w:rsid w:val="00541D8A"/>
    <w:rsid w:val="0054267A"/>
    <w:rsid w:val="00550B95"/>
    <w:rsid w:val="00552E5F"/>
    <w:rsid w:val="00552E98"/>
    <w:rsid w:val="005649A0"/>
    <w:rsid w:val="00576127"/>
    <w:rsid w:val="00581068"/>
    <w:rsid w:val="00585A7D"/>
    <w:rsid w:val="00587DFD"/>
    <w:rsid w:val="00593C07"/>
    <w:rsid w:val="00594412"/>
    <w:rsid w:val="0059587E"/>
    <w:rsid w:val="005968D6"/>
    <w:rsid w:val="00596B66"/>
    <w:rsid w:val="005A2C69"/>
    <w:rsid w:val="005B2B94"/>
    <w:rsid w:val="005B4CF6"/>
    <w:rsid w:val="005B77D9"/>
    <w:rsid w:val="005C03BB"/>
    <w:rsid w:val="005C3075"/>
    <w:rsid w:val="005C4B2D"/>
    <w:rsid w:val="005C7E61"/>
    <w:rsid w:val="005D4BDB"/>
    <w:rsid w:val="005D7534"/>
    <w:rsid w:val="005F0CF9"/>
    <w:rsid w:val="005F735A"/>
    <w:rsid w:val="00601D0A"/>
    <w:rsid w:val="0061244D"/>
    <w:rsid w:val="0061663D"/>
    <w:rsid w:val="006175E4"/>
    <w:rsid w:val="00617A34"/>
    <w:rsid w:val="00617E73"/>
    <w:rsid w:val="0062192C"/>
    <w:rsid w:val="006323D8"/>
    <w:rsid w:val="006331F4"/>
    <w:rsid w:val="00636419"/>
    <w:rsid w:val="00645D23"/>
    <w:rsid w:val="0064750D"/>
    <w:rsid w:val="00654BFD"/>
    <w:rsid w:val="00654F36"/>
    <w:rsid w:val="006569BD"/>
    <w:rsid w:val="00657181"/>
    <w:rsid w:val="00657383"/>
    <w:rsid w:val="00662290"/>
    <w:rsid w:val="006674AB"/>
    <w:rsid w:val="00674C27"/>
    <w:rsid w:val="006759DC"/>
    <w:rsid w:val="00677C67"/>
    <w:rsid w:val="00677FF4"/>
    <w:rsid w:val="006820AC"/>
    <w:rsid w:val="00685951"/>
    <w:rsid w:val="00687382"/>
    <w:rsid w:val="006919C5"/>
    <w:rsid w:val="006939A8"/>
    <w:rsid w:val="00694E08"/>
    <w:rsid w:val="006962DC"/>
    <w:rsid w:val="00696CC0"/>
    <w:rsid w:val="006A1572"/>
    <w:rsid w:val="006A19DA"/>
    <w:rsid w:val="006A2507"/>
    <w:rsid w:val="006A2C06"/>
    <w:rsid w:val="006B34BE"/>
    <w:rsid w:val="006B46F3"/>
    <w:rsid w:val="006B4DF3"/>
    <w:rsid w:val="006B68A8"/>
    <w:rsid w:val="006C0651"/>
    <w:rsid w:val="006C0D64"/>
    <w:rsid w:val="006C15FE"/>
    <w:rsid w:val="006C590B"/>
    <w:rsid w:val="006C7659"/>
    <w:rsid w:val="006D0634"/>
    <w:rsid w:val="006D7202"/>
    <w:rsid w:val="006E0789"/>
    <w:rsid w:val="006E2C7A"/>
    <w:rsid w:val="006E67BC"/>
    <w:rsid w:val="006F27E0"/>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5EAA"/>
    <w:rsid w:val="007570B5"/>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7F3CBD"/>
    <w:rsid w:val="00800D65"/>
    <w:rsid w:val="00801BC5"/>
    <w:rsid w:val="0081189C"/>
    <w:rsid w:val="00813B81"/>
    <w:rsid w:val="00813F6D"/>
    <w:rsid w:val="0081462D"/>
    <w:rsid w:val="0082712B"/>
    <w:rsid w:val="00831552"/>
    <w:rsid w:val="00832917"/>
    <w:rsid w:val="00833F98"/>
    <w:rsid w:val="008345D3"/>
    <w:rsid w:val="00836FBF"/>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96F12"/>
    <w:rsid w:val="008A1A01"/>
    <w:rsid w:val="008A1E06"/>
    <w:rsid w:val="008A2C18"/>
    <w:rsid w:val="008A5AAD"/>
    <w:rsid w:val="008A5F1D"/>
    <w:rsid w:val="008A63A4"/>
    <w:rsid w:val="008A7D66"/>
    <w:rsid w:val="008B1073"/>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1725"/>
    <w:rsid w:val="009554B0"/>
    <w:rsid w:val="00955C95"/>
    <w:rsid w:val="00956EB9"/>
    <w:rsid w:val="009636F2"/>
    <w:rsid w:val="0096771E"/>
    <w:rsid w:val="0097203D"/>
    <w:rsid w:val="009763D7"/>
    <w:rsid w:val="00980C0B"/>
    <w:rsid w:val="00982887"/>
    <w:rsid w:val="009840D1"/>
    <w:rsid w:val="009852F4"/>
    <w:rsid w:val="0098736A"/>
    <w:rsid w:val="00990B17"/>
    <w:rsid w:val="00990BDF"/>
    <w:rsid w:val="00991BA8"/>
    <w:rsid w:val="00992980"/>
    <w:rsid w:val="00997194"/>
    <w:rsid w:val="00997D5F"/>
    <w:rsid w:val="009A0636"/>
    <w:rsid w:val="009A575D"/>
    <w:rsid w:val="009A75D6"/>
    <w:rsid w:val="009B2A9F"/>
    <w:rsid w:val="009B5E83"/>
    <w:rsid w:val="009B6276"/>
    <w:rsid w:val="009C3B31"/>
    <w:rsid w:val="009C5B0A"/>
    <w:rsid w:val="009C765F"/>
    <w:rsid w:val="009D192A"/>
    <w:rsid w:val="009D2F97"/>
    <w:rsid w:val="009D3302"/>
    <w:rsid w:val="009E32D1"/>
    <w:rsid w:val="009E45CF"/>
    <w:rsid w:val="009E4C31"/>
    <w:rsid w:val="009E6483"/>
    <w:rsid w:val="009E7696"/>
    <w:rsid w:val="009F4218"/>
    <w:rsid w:val="009F7551"/>
    <w:rsid w:val="00A01DCA"/>
    <w:rsid w:val="00A03470"/>
    <w:rsid w:val="00A1016B"/>
    <w:rsid w:val="00A10280"/>
    <w:rsid w:val="00A11B4F"/>
    <w:rsid w:val="00A16852"/>
    <w:rsid w:val="00A21457"/>
    <w:rsid w:val="00A22220"/>
    <w:rsid w:val="00A22555"/>
    <w:rsid w:val="00A26249"/>
    <w:rsid w:val="00A304CD"/>
    <w:rsid w:val="00A36A49"/>
    <w:rsid w:val="00A4101D"/>
    <w:rsid w:val="00A45280"/>
    <w:rsid w:val="00A50127"/>
    <w:rsid w:val="00A516DA"/>
    <w:rsid w:val="00A54624"/>
    <w:rsid w:val="00A615E3"/>
    <w:rsid w:val="00A63357"/>
    <w:rsid w:val="00A64FA7"/>
    <w:rsid w:val="00A654C9"/>
    <w:rsid w:val="00A67BFA"/>
    <w:rsid w:val="00A72B4B"/>
    <w:rsid w:val="00A87175"/>
    <w:rsid w:val="00A91EEB"/>
    <w:rsid w:val="00AA1B90"/>
    <w:rsid w:val="00AA6D9A"/>
    <w:rsid w:val="00AA6EF9"/>
    <w:rsid w:val="00AB1624"/>
    <w:rsid w:val="00AB7CB6"/>
    <w:rsid w:val="00AC45AF"/>
    <w:rsid w:val="00AC4670"/>
    <w:rsid w:val="00AC5E88"/>
    <w:rsid w:val="00AD4A86"/>
    <w:rsid w:val="00AD637B"/>
    <w:rsid w:val="00AE0B5A"/>
    <w:rsid w:val="00AE0DD3"/>
    <w:rsid w:val="00AE76DF"/>
    <w:rsid w:val="00AF2CCE"/>
    <w:rsid w:val="00AF5CF6"/>
    <w:rsid w:val="00B015FE"/>
    <w:rsid w:val="00B13E4E"/>
    <w:rsid w:val="00B2174E"/>
    <w:rsid w:val="00B23980"/>
    <w:rsid w:val="00B3012D"/>
    <w:rsid w:val="00B3345D"/>
    <w:rsid w:val="00B34887"/>
    <w:rsid w:val="00B348DB"/>
    <w:rsid w:val="00B3586C"/>
    <w:rsid w:val="00B3620F"/>
    <w:rsid w:val="00B41F2A"/>
    <w:rsid w:val="00B42609"/>
    <w:rsid w:val="00B478E4"/>
    <w:rsid w:val="00B51293"/>
    <w:rsid w:val="00B5740F"/>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4C06"/>
    <w:rsid w:val="00BD5393"/>
    <w:rsid w:val="00BE0EB1"/>
    <w:rsid w:val="00BE1C6F"/>
    <w:rsid w:val="00BE245E"/>
    <w:rsid w:val="00BF36A9"/>
    <w:rsid w:val="00BF3EA7"/>
    <w:rsid w:val="00C04FFE"/>
    <w:rsid w:val="00C05C1B"/>
    <w:rsid w:val="00C0624C"/>
    <w:rsid w:val="00C16EA4"/>
    <w:rsid w:val="00C23D82"/>
    <w:rsid w:val="00C24904"/>
    <w:rsid w:val="00C27B6D"/>
    <w:rsid w:val="00C34BF2"/>
    <w:rsid w:val="00C4110F"/>
    <w:rsid w:val="00C414C6"/>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972EB"/>
    <w:rsid w:val="00CA52CC"/>
    <w:rsid w:val="00CA559E"/>
    <w:rsid w:val="00CB1E9D"/>
    <w:rsid w:val="00CB3546"/>
    <w:rsid w:val="00CB41D3"/>
    <w:rsid w:val="00CB716D"/>
    <w:rsid w:val="00CC276A"/>
    <w:rsid w:val="00CC53FE"/>
    <w:rsid w:val="00CD0220"/>
    <w:rsid w:val="00CD025C"/>
    <w:rsid w:val="00CD5776"/>
    <w:rsid w:val="00CE1368"/>
    <w:rsid w:val="00CE195F"/>
    <w:rsid w:val="00CE2140"/>
    <w:rsid w:val="00CF0D0E"/>
    <w:rsid w:val="00CF6014"/>
    <w:rsid w:val="00CF65C6"/>
    <w:rsid w:val="00CF6C71"/>
    <w:rsid w:val="00D001AB"/>
    <w:rsid w:val="00D04F96"/>
    <w:rsid w:val="00D07A26"/>
    <w:rsid w:val="00D10242"/>
    <w:rsid w:val="00D12AAD"/>
    <w:rsid w:val="00D170E4"/>
    <w:rsid w:val="00D24902"/>
    <w:rsid w:val="00D327BA"/>
    <w:rsid w:val="00D32A1C"/>
    <w:rsid w:val="00D33ADF"/>
    <w:rsid w:val="00D349E1"/>
    <w:rsid w:val="00D360F6"/>
    <w:rsid w:val="00D364C7"/>
    <w:rsid w:val="00D4225D"/>
    <w:rsid w:val="00D4268E"/>
    <w:rsid w:val="00D431A9"/>
    <w:rsid w:val="00D43598"/>
    <w:rsid w:val="00D44AFB"/>
    <w:rsid w:val="00D459DC"/>
    <w:rsid w:val="00D53D79"/>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0631"/>
    <w:rsid w:val="00DB10FE"/>
    <w:rsid w:val="00DB5D2A"/>
    <w:rsid w:val="00DC0443"/>
    <w:rsid w:val="00DC7417"/>
    <w:rsid w:val="00DD3FA2"/>
    <w:rsid w:val="00DD44BB"/>
    <w:rsid w:val="00DD4863"/>
    <w:rsid w:val="00DD4B6A"/>
    <w:rsid w:val="00DE1B80"/>
    <w:rsid w:val="00DE355F"/>
    <w:rsid w:val="00DE3831"/>
    <w:rsid w:val="00DE756C"/>
    <w:rsid w:val="00DE77D8"/>
    <w:rsid w:val="00DF64D3"/>
    <w:rsid w:val="00DF66F0"/>
    <w:rsid w:val="00E014C4"/>
    <w:rsid w:val="00E022F3"/>
    <w:rsid w:val="00E0377F"/>
    <w:rsid w:val="00E21969"/>
    <w:rsid w:val="00E24CD4"/>
    <w:rsid w:val="00E270B2"/>
    <w:rsid w:val="00E27420"/>
    <w:rsid w:val="00E31F1D"/>
    <w:rsid w:val="00E33930"/>
    <w:rsid w:val="00E355C6"/>
    <w:rsid w:val="00E35935"/>
    <w:rsid w:val="00E35B4D"/>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2EF5"/>
    <w:rsid w:val="00EC38FB"/>
    <w:rsid w:val="00EC41C4"/>
    <w:rsid w:val="00EC4AB4"/>
    <w:rsid w:val="00EC7108"/>
    <w:rsid w:val="00EE5A01"/>
    <w:rsid w:val="00EE6F81"/>
    <w:rsid w:val="00EF0107"/>
    <w:rsid w:val="00EF0C58"/>
    <w:rsid w:val="00EF2A96"/>
    <w:rsid w:val="00EF3EC9"/>
    <w:rsid w:val="00EF5CB1"/>
    <w:rsid w:val="00EF6C10"/>
    <w:rsid w:val="00F008C3"/>
    <w:rsid w:val="00F01280"/>
    <w:rsid w:val="00F02408"/>
    <w:rsid w:val="00F029A4"/>
    <w:rsid w:val="00F0444E"/>
    <w:rsid w:val="00F07B92"/>
    <w:rsid w:val="00F113B3"/>
    <w:rsid w:val="00F114DC"/>
    <w:rsid w:val="00F12CF1"/>
    <w:rsid w:val="00F21E0E"/>
    <w:rsid w:val="00F22663"/>
    <w:rsid w:val="00F25C3E"/>
    <w:rsid w:val="00F26011"/>
    <w:rsid w:val="00F272C3"/>
    <w:rsid w:val="00F31A3D"/>
    <w:rsid w:val="00F36E8D"/>
    <w:rsid w:val="00F42193"/>
    <w:rsid w:val="00F475EC"/>
    <w:rsid w:val="00F52A54"/>
    <w:rsid w:val="00F5477E"/>
    <w:rsid w:val="00F57BEB"/>
    <w:rsid w:val="00F60C14"/>
    <w:rsid w:val="00F61728"/>
    <w:rsid w:val="00F61738"/>
    <w:rsid w:val="00F71CDE"/>
    <w:rsid w:val="00F738D3"/>
    <w:rsid w:val="00F74DEB"/>
    <w:rsid w:val="00F75749"/>
    <w:rsid w:val="00F82DCD"/>
    <w:rsid w:val="00F83342"/>
    <w:rsid w:val="00F83922"/>
    <w:rsid w:val="00F849FE"/>
    <w:rsid w:val="00F84C81"/>
    <w:rsid w:val="00F87D61"/>
    <w:rsid w:val="00F925DB"/>
    <w:rsid w:val="00F94070"/>
    <w:rsid w:val="00FA0642"/>
    <w:rsid w:val="00FA091B"/>
    <w:rsid w:val="00FA4058"/>
    <w:rsid w:val="00FA40A7"/>
    <w:rsid w:val="00FA411E"/>
    <w:rsid w:val="00FA4837"/>
    <w:rsid w:val="00FB429E"/>
    <w:rsid w:val="00FB5AD5"/>
    <w:rsid w:val="00FC6816"/>
    <w:rsid w:val="00FD1068"/>
    <w:rsid w:val="00FD54AA"/>
    <w:rsid w:val="00FD715A"/>
    <w:rsid w:val="00FE0C69"/>
    <w:rsid w:val="00FE1F80"/>
    <w:rsid w:val="00FE7C92"/>
    <w:rsid w:val="00FF2CCC"/>
    <w:rsid w:val="00FF448B"/>
    <w:rsid w:val="00FF554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3662E607-BC37-487B-A27E-EBC0305B8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290"/>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BCD2854-90DF-46BB-BB96-9FDF7A6FD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9</TotalTime>
  <Pages>16</Pages>
  <Words>5348</Words>
  <Characters>304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5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76</cp:revision>
  <cp:lastPrinted>2022-03-16T13:20:00Z</cp:lastPrinted>
  <dcterms:created xsi:type="dcterms:W3CDTF">2022-04-27T18:02:00Z</dcterms:created>
  <dcterms:modified xsi:type="dcterms:W3CDTF">2022-08-05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